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E5982" w14:textId="77777777" w:rsidR="00AD6FED" w:rsidRPr="00946E21" w:rsidRDefault="00AD6FED">
      <w:pPr>
        <w:pStyle w:val="BodyText"/>
        <w:rPr>
          <w:rFonts w:asciiTheme="minorHAnsi" w:hAnsiTheme="minorHAnsi"/>
          <w:b/>
          <w:i w:val="0"/>
        </w:rPr>
      </w:pPr>
    </w:p>
    <w:tbl>
      <w:tblPr>
        <w:tblStyle w:val="TableGrid"/>
        <w:tblW w:w="10530" w:type="dxa"/>
        <w:jc w:val="center"/>
        <w:tblBorders>
          <w:top w:val="thickThinMediumGap" w:sz="24" w:space="0" w:color="365F91" w:themeColor="accent1" w:themeShade="BF"/>
          <w:left w:val="thickThinMediumGap" w:sz="24" w:space="0" w:color="365F91" w:themeColor="accent1" w:themeShade="BF"/>
          <w:bottom w:val="thinThickMediumGap" w:sz="24" w:space="0" w:color="365F91" w:themeColor="accent1" w:themeShade="BF"/>
          <w:right w:val="thinThickMediumGap" w:sz="24" w:space="0" w:color="365F91" w:themeColor="accent1" w:themeShade="BF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316"/>
        <w:gridCol w:w="6214"/>
      </w:tblGrid>
      <w:tr w:rsidR="00164AA8" w:rsidRPr="00946E21" w14:paraId="284A16BF" w14:textId="77777777" w:rsidTr="00F73E64">
        <w:trPr>
          <w:trHeight w:val="492"/>
          <w:jc w:val="center"/>
        </w:trPr>
        <w:tc>
          <w:tcPr>
            <w:tcW w:w="10530" w:type="dxa"/>
            <w:gridSpan w:val="2"/>
            <w:shd w:val="clear" w:color="auto" w:fill="1F497D" w:themeFill="text2"/>
          </w:tcPr>
          <w:p w14:paraId="561CC1F7" w14:textId="4A85BCDF" w:rsidR="00164AA8" w:rsidRPr="00946E21" w:rsidRDefault="002832AB" w:rsidP="002832A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</w:pPr>
            <w:r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MPH </w:t>
            </w:r>
            <w:r w:rsidR="00164AA8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Practicum </w:t>
            </w:r>
            <w:r w:rsidR="000F5406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>Posting</w:t>
            </w:r>
            <w:r w:rsidR="00164AA8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 </w:t>
            </w:r>
            <w:r w:rsidR="00F73E64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Fillable </w:t>
            </w:r>
            <w:r w:rsidR="00164AA8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>Form</w:t>
            </w:r>
          </w:p>
        </w:tc>
      </w:tr>
      <w:tr w:rsidR="00164AA8" w:rsidRPr="00946E21" w14:paraId="02F75A95" w14:textId="77777777" w:rsidTr="00231267">
        <w:trPr>
          <w:trHeight w:val="1512"/>
          <w:jc w:val="center"/>
        </w:trPr>
        <w:tc>
          <w:tcPr>
            <w:tcW w:w="10530" w:type="dxa"/>
            <w:gridSpan w:val="2"/>
          </w:tcPr>
          <w:p w14:paraId="3D575416" w14:textId="77777777" w:rsidR="00E96D56" w:rsidRPr="00946E21" w:rsidRDefault="00E96D56" w:rsidP="00164AA8">
            <w:pPr>
              <w:ind w:left="108"/>
              <w:rPr>
                <w:rFonts w:asciiTheme="minorHAnsi" w:hAnsiTheme="minorHAnsi"/>
                <w:sz w:val="8"/>
                <w:u w:val="single"/>
                <w:lang w:val="en-CA"/>
              </w:rPr>
            </w:pPr>
          </w:p>
          <w:p w14:paraId="21CCFCB2" w14:textId="6C63F298" w:rsidR="0091291D" w:rsidRPr="00946E21" w:rsidRDefault="0091291D" w:rsidP="0091291D">
            <w:pPr>
              <w:ind w:left="108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46E21">
              <w:rPr>
                <w:rFonts w:asciiTheme="minorHAnsi" w:hAnsiTheme="minorHAnsi"/>
                <w:u w:val="single"/>
                <w:lang w:val="en-CA"/>
              </w:rPr>
              <w:t xml:space="preserve">Note </w:t>
            </w:r>
            <w:r w:rsidR="00581532" w:rsidRPr="00946E21">
              <w:rPr>
                <w:rFonts w:asciiTheme="minorHAnsi" w:hAnsiTheme="minorHAnsi"/>
                <w:u w:val="single"/>
                <w:lang w:val="en-CA"/>
              </w:rPr>
              <w:t>1</w:t>
            </w:r>
            <w:r w:rsidRPr="00946E21">
              <w:rPr>
                <w:rFonts w:asciiTheme="minorHAnsi" w:hAnsiTheme="minorHAnsi"/>
                <w:lang w:val="en-CA"/>
              </w:rPr>
              <w:t xml:space="preserve">: </w:t>
            </w:r>
            <w:r w:rsidRPr="00946E21">
              <w:rPr>
                <w:rFonts w:asciiTheme="minorHAnsi" w:hAnsiTheme="minorHAnsi"/>
              </w:rPr>
              <w:t xml:space="preserve"> Students usually complete a first, </w:t>
            </w:r>
            <w:proofErr w:type="gramStart"/>
            <w:r w:rsidRPr="00946E21">
              <w:rPr>
                <w:rFonts w:asciiTheme="minorHAnsi" w:hAnsiTheme="minorHAnsi"/>
              </w:rPr>
              <w:t>16 week</w:t>
            </w:r>
            <w:proofErr w:type="gramEnd"/>
            <w:r w:rsidRPr="00946E21">
              <w:rPr>
                <w:rFonts w:asciiTheme="minorHAnsi" w:hAnsiTheme="minorHAnsi"/>
              </w:rPr>
              <w:t xml:space="preserve"> full-time practicum starting early May and complete a second, 12 week </w:t>
            </w:r>
            <w:r w:rsidR="009849CB">
              <w:rPr>
                <w:rFonts w:asciiTheme="minorHAnsi" w:hAnsiTheme="minorHAnsi"/>
              </w:rPr>
              <w:t xml:space="preserve">or 16 </w:t>
            </w:r>
            <w:proofErr w:type="gramStart"/>
            <w:r w:rsidR="009849CB">
              <w:rPr>
                <w:rFonts w:asciiTheme="minorHAnsi" w:hAnsiTheme="minorHAnsi"/>
              </w:rPr>
              <w:t>week</w:t>
            </w:r>
            <w:proofErr w:type="gramEnd"/>
            <w:r w:rsidR="009849CB">
              <w:rPr>
                <w:rFonts w:asciiTheme="minorHAnsi" w:hAnsiTheme="minorHAnsi"/>
              </w:rPr>
              <w:t xml:space="preserve"> </w:t>
            </w:r>
            <w:r w:rsidRPr="00946E21">
              <w:rPr>
                <w:rFonts w:asciiTheme="minorHAnsi" w:hAnsiTheme="minorHAnsi"/>
              </w:rPr>
              <w:t>full –time practicum beginning in early Jan</w:t>
            </w:r>
            <w:r w:rsidR="003718CE">
              <w:rPr>
                <w:rFonts w:asciiTheme="minorHAnsi" w:hAnsiTheme="minorHAnsi"/>
              </w:rPr>
              <w:t xml:space="preserve">uary.  To see past practicum projects, recommended pay and supervisors’ roles and responsibilities, please visit </w:t>
            </w:r>
            <w:hyperlink r:id="rId11" w:history="1">
              <w:r w:rsidR="003718CE" w:rsidRPr="00057F6A">
                <w:rPr>
                  <w:rStyle w:val="Hyperlink"/>
                  <w:rFonts w:asciiTheme="minorHAnsi" w:hAnsiTheme="minorHAnsi"/>
                </w:rPr>
                <w:t>http://www.dlsph.utoronto.ca/programs/mph-health-promotion-and-epidemiology-practicum/</w:t>
              </w:r>
            </w:hyperlink>
            <w:r w:rsidR="003718CE">
              <w:rPr>
                <w:rFonts w:asciiTheme="minorHAnsi" w:hAnsiTheme="minorHAnsi"/>
              </w:rPr>
              <w:t xml:space="preserve"> </w:t>
            </w:r>
            <w:r w:rsidRPr="00946E21">
              <w:rPr>
                <w:rFonts w:asciiTheme="minorHAnsi" w:hAnsiTheme="minorHAnsi"/>
              </w:rPr>
              <w:t xml:space="preserve"> </w:t>
            </w:r>
          </w:p>
          <w:p w14:paraId="593F4A62" w14:textId="77777777" w:rsidR="00F73E64" w:rsidRDefault="00164AA8" w:rsidP="00581532">
            <w:pPr>
              <w:ind w:left="108"/>
              <w:rPr>
                <w:rFonts w:asciiTheme="minorHAnsi" w:hAnsiTheme="minorHAnsi"/>
                <w:lang w:val="en-US"/>
              </w:rPr>
            </w:pPr>
            <w:r w:rsidRPr="00946E21">
              <w:rPr>
                <w:rFonts w:asciiTheme="minorHAnsi" w:hAnsiTheme="minorHAnsi"/>
                <w:u w:val="single"/>
                <w:lang w:val="en-US"/>
              </w:rPr>
              <w:t xml:space="preserve">Note </w:t>
            </w:r>
            <w:r w:rsidR="00581532" w:rsidRPr="00946E21">
              <w:rPr>
                <w:rFonts w:asciiTheme="minorHAnsi" w:hAnsiTheme="minorHAnsi"/>
                <w:u w:val="single"/>
                <w:lang w:val="en-US"/>
              </w:rPr>
              <w:t>2</w:t>
            </w:r>
            <w:proofErr w:type="gramStart"/>
            <w:r w:rsidRPr="00946E21">
              <w:rPr>
                <w:rFonts w:asciiTheme="minorHAnsi" w:hAnsiTheme="minorHAnsi"/>
                <w:lang w:val="en-US"/>
              </w:rPr>
              <w:t>:  The</w:t>
            </w:r>
            <w:proofErr w:type="gramEnd"/>
            <w:r w:rsidRPr="00946E21">
              <w:rPr>
                <w:rFonts w:asciiTheme="minorHAnsi" w:hAnsiTheme="minorHAnsi"/>
                <w:lang w:val="en-US"/>
              </w:rPr>
              <w:t xml:space="preserve"> paperwork required of the supervisor includes a learning contract once the student </w:t>
            </w:r>
            <w:r w:rsidR="00535F66">
              <w:rPr>
                <w:rFonts w:asciiTheme="minorHAnsi" w:hAnsiTheme="minorHAnsi"/>
                <w:lang w:val="en-US"/>
              </w:rPr>
              <w:t>begins the practicum</w:t>
            </w:r>
            <w:r w:rsidRPr="00946E21">
              <w:rPr>
                <w:rFonts w:asciiTheme="minorHAnsi" w:hAnsiTheme="minorHAnsi"/>
                <w:lang w:val="en-US"/>
              </w:rPr>
              <w:t xml:space="preserve">, a midterm evaluation, and a final evaluation. </w:t>
            </w:r>
          </w:p>
          <w:p w14:paraId="23D5F53B" w14:textId="77777777" w:rsidR="00CA56C0" w:rsidRPr="00CA56C0" w:rsidRDefault="00CA56C0" w:rsidP="00CA56C0">
            <w:pPr>
              <w:rPr>
                <w:rStyle w:val="Emphasis"/>
                <w:i w:val="0"/>
                <w:iCs w:val="0"/>
              </w:rPr>
            </w:pPr>
            <w:r w:rsidRPr="00CA56C0">
              <w:rPr>
                <w:rStyle w:val="Emphasis"/>
                <w:i w:val="0"/>
                <w:iCs w:val="0"/>
                <w:u w:val="single"/>
              </w:rPr>
              <w:t>Note 3:</w:t>
            </w:r>
            <w:r w:rsidRPr="00CA56C0">
              <w:rPr>
                <w:rStyle w:val="Emphasis"/>
                <w:i w:val="0"/>
                <w:iCs w:val="0"/>
              </w:rPr>
              <w:t xml:space="preserve"> For MPH Epidemiology practicum: The practicum supervisor should be an epidemiologist or a professional with 3+ years of analytical experience.</w:t>
            </w:r>
          </w:p>
          <w:p w14:paraId="354A6AFE" w14:textId="4E9A8A25" w:rsidR="00CA56C0" w:rsidRPr="00CA56C0" w:rsidRDefault="00CA56C0" w:rsidP="00CA56C0">
            <w:pPr>
              <w:rPr>
                <w:lang w:val="en-CA"/>
              </w:rPr>
            </w:pPr>
            <w:r w:rsidRPr="00CA56C0">
              <w:rPr>
                <w:rStyle w:val="Emphasis"/>
                <w:i w:val="0"/>
                <w:iCs w:val="0"/>
              </w:rPr>
              <w:t xml:space="preserve">For MPH Health Promotion practicum: The practicum supervisor should be a health promotion professional with </w:t>
            </w:r>
            <w:proofErr w:type="gramStart"/>
            <w:r w:rsidRPr="00CA56C0">
              <w:rPr>
                <w:rStyle w:val="Emphasis"/>
                <w:i w:val="0"/>
                <w:iCs w:val="0"/>
              </w:rPr>
              <w:t>a</w:t>
            </w:r>
            <w:proofErr w:type="gramEnd"/>
            <w:r w:rsidRPr="00CA56C0">
              <w:rPr>
                <w:rStyle w:val="Emphasis"/>
                <w:i w:val="0"/>
                <w:iCs w:val="0"/>
              </w:rPr>
              <w:t xml:space="preserve"> MPH or equivalent and 3+ years of experience.</w:t>
            </w:r>
          </w:p>
        </w:tc>
      </w:tr>
      <w:tr w:rsidR="00164AA8" w:rsidRPr="00946E21" w14:paraId="259EC7B9" w14:textId="77777777" w:rsidTr="00EB4FCB">
        <w:tblPrEx>
          <w:tblLook w:val="04A0" w:firstRow="1" w:lastRow="0" w:firstColumn="1" w:lastColumn="0" w:noHBand="0" w:noVBand="1"/>
        </w:tblPrEx>
        <w:trPr>
          <w:trHeight w:val="143"/>
          <w:jc w:val="center"/>
        </w:trPr>
        <w:tc>
          <w:tcPr>
            <w:tcW w:w="4316" w:type="dxa"/>
            <w:tcBorders>
              <w:bottom w:val="nil"/>
            </w:tcBorders>
            <w:shd w:val="clear" w:color="auto" w:fill="365F91"/>
          </w:tcPr>
          <w:p w14:paraId="665AC478" w14:textId="77777777" w:rsidR="00164AA8" w:rsidRPr="00946E21" w:rsidRDefault="00164AA8" w:rsidP="00164AA8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6214" w:type="dxa"/>
            <w:tcBorders>
              <w:bottom w:val="nil"/>
            </w:tcBorders>
            <w:shd w:val="clear" w:color="auto" w:fill="365F91"/>
          </w:tcPr>
          <w:p w14:paraId="43300E3B" w14:textId="77777777" w:rsidR="00164AA8" w:rsidRPr="00946E21" w:rsidRDefault="00164AA8" w:rsidP="00164AA8">
            <w:pPr>
              <w:rPr>
                <w:rFonts w:asciiTheme="minorHAnsi" w:hAnsiTheme="minorHAnsi"/>
                <w:lang w:val="en-US"/>
              </w:rPr>
            </w:pPr>
          </w:p>
        </w:tc>
      </w:tr>
      <w:tr w:rsidR="00164AA8" w:rsidRPr="00946E21" w14:paraId="7CA7350F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5760D953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Name of Agency</w:t>
            </w:r>
          </w:p>
          <w:p w14:paraId="397E2C2E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</w:p>
        </w:tc>
        <w:tc>
          <w:tcPr>
            <w:tcW w:w="6214" w:type="dxa"/>
            <w:tcBorders>
              <w:top w:val="nil"/>
              <w:left w:val="single" w:sz="4" w:space="0" w:color="1F497D" w:themeColor="text2"/>
              <w:bottom w:val="single" w:sz="4" w:space="0" w:color="1F497D" w:themeColor="text2"/>
            </w:tcBorders>
          </w:tcPr>
          <w:sdt>
            <w:sdtPr>
              <w:rPr>
                <w:rFonts w:asciiTheme="minorHAnsi" w:hAnsiTheme="minorHAnsi"/>
                <w:lang w:val="en-US"/>
              </w:rPr>
              <w:id w:val="1324166158"/>
              <w:placeholder>
                <w:docPart w:val="24C81758A1264A0DA924EEE5DE4A2D21"/>
              </w:placeholder>
              <w:showingPlcHdr/>
            </w:sdtPr>
            <w:sdtEndPr/>
            <w:sdtContent>
              <w:p w14:paraId="3871B12F" w14:textId="02D9F861" w:rsidR="00164AA8" w:rsidRPr="00946E21" w:rsidRDefault="000F5406" w:rsidP="009C1E81">
                <w:pPr>
                  <w:rPr>
                    <w:rFonts w:asciiTheme="minorHAnsi" w:hAnsiTheme="minorHAnsi"/>
                    <w:lang w:val="en-US"/>
                  </w:rPr>
                </w:pPr>
                <w:r w:rsidRPr="006F59FF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164AA8" w:rsidRPr="00946E21" w14:paraId="48AE8E96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5AB6A40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Agency Address</w:t>
            </w:r>
          </w:p>
          <w:p w14:paraId="0C17DF03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</w:p>
        </w:tc>
        <w:sdt>
          <w:sdtPr>
            <w:rPr>
              <w:rFonts w:asciiTheme="minorHAnsi" w:hAnsiTheme="minorHAnsi"/>
              <w:lang w:val="en-US"/>
            </w:rPr>
            <w:id w:val="2001070962"/>
            <w:placeholder>
              <w:docPart w:val="0B2692647A2B4AD4A53E13CF0726AD22"/>
            </w:placeholder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0AD32DB1" w14:textId="77777777" w:rsidR="00463FC9" w:rsidRPr="00946E21" w:rsidRDefault="00463FC9" w:rsidP="00463FC9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628C8A3C" w14:textId="77777777" w:rsidR="00FD0240" w:rsidRPr="00946E21" w:rsidRDefault="00FD0240" w:rsidP="00FD0240">
                <w:pPr>
                  <w:rPr>
                    <w:rFonts w:asciiTheme="minorHAnsi" w:hAnsiTheme="minorHAnsi"/>
                  </w:rPr>
                </w:pPr>
              </w:p>
              <w:p w14:paraId="449FFCB5" w14:textId="77777777" w:rsidR="00164AA8" w:rsidRPr="00946E21" w:rsidRDefault="00164AA8" w:rsidP="00D35B15">
                <w:pPr>
                  <w:rPr>
                    <w:rFonts w:asciiTheme="minorHAnsi" w:hAnsiTheme="minorHAnsi"/>
                    <w:sz w:val="18"/>
                    <w:szCs w:val="18"/>
                    <w:lang w:val="en-CA" w:eastAsia="en-CA"/>
                  </w:rPr>
                </w:pPr>
              </w:p>
            </w:tc>
          </w:sdtContent>
        </w:sdt>
      </w:tr>
      <w:tr w:rsidR="006B368D" w:rsidRPr="00946E21" w14:paraId="55E73BFF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34D535C" w14:textId="61AE4FC3" w:rsidR="006B368D" w:rsidRPr="00946E21" w:rsidRDefault="006B368D" w:rsidP="00164AA8">
            <w:pPr>
              <w:rPr>
                <w:rFonts w:asciiTheme="minorHAnsi" w:hAnsiTheme="minorHAnsi"/>
                <w:b/>
                <w:lang w:val="en-CA"/>
              </w:rPr>
            </w:pPr>
            <w:r>
              <w:rPr>
                <w:rFonts w:asciiTheme="minorHAnsi" w:hAnsiTheme="minorHAnsi"/>
                <w:b/>
                <w:lang w:val="en-CA"/>
              </w:rPr>
              <w:t>Division/Department within agency (if applicable)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5883DDF7" w14:textId="77777777" w:rsidR="006B368D" w:rsidRDefault="006B368D" w:rsidP="00463FC9">
            <w:pPr>
              <w:rPr>
                <w:rFonts w:asciiTheme="minorHAnsi" w:hAnsiTheme="minorHAnsi"/>
                <w:lang w:val="en-US"/>
              </w:rPr>
            </w:pPr>
          </w:p>
        </w:tc>
      </w:tr>
      <w:tr w:rsidR="00164AA8" w:rsidRPr="00946E21" w14:paraId="08F75BF2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BA0DA5F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Type of Agency </w:t>
            </w:r>
            <w:r w:rsidRPr="00946E21">
              <w:rPr>
                <w:rFonts w:asciiTheme="minorHAnsi" w:hAnsiTheme="minorHAnsi"/>
                <w:lang w:val="en-CA"/>
              </w:rPr>
              <w:t>(Include brief description of agency’s main goals and programs</w:t>
            </w:r>
            <w:r w:rsidR="002832AB" w:rsidRPr="00946E21">
              <w:rPr>
                <w:rFonts w:asciiTheme="minorHAnsi" w:hAnsiTheme="minorHAnsi"/>
                <w:lang w:val="en-CA"/>
              </w:rPr>
              <w:t>)</w:t>
            </w:r>
          </w:p>
          <w:p w14:paraId="14E64C1A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Include web site if available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62022FF9" w14:textId="77777777" w:rsidR="00164AA8" w:rsidRPr="00946E21" w:rsidRDefault="00164AA8" w:rsidP="00463FC9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B4FCB" w:rsidRPr="00946E21" w14:paraId="493A99D7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6701B2F" w14:textId="77777777" w:rsidR="00EB4FCB" w:rsidRPr="00946E21" w:rsidRDefault="00EB4FCB" w:rsidP="006236AE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Name and Title of </w:t>
            </w:r>
            <w:proofErr w:type="gramStart"/>
            <w:r w:rsidRPr="00946E21">
              <w:rPr>
                <w:rFonts w:asciiTheme="minorHAnsi" w:hAnsiTheme="minorHAnsi"/>
                <w:b/>
                <w:lang w:val="en-CA"/>
              </w:rPr>
              <w:t>Supervisor :</w:t>
            </w:r>
            <w:proofErr w:type="gramEnd"/>
          </w:p>
          <w:p w14:paraId="084AF003" w14:textId="15CF7B0C" w:rsidR="00EB4FCB" w:rsidRPr="000C0D46" w:rsidRDefault="00EB4FCB" w:rsidP="00164AA8">
            <w:pPr>
              <w:rPr>
                <w:rFonts w:asciiTheme="minorHAnsi" w:hAnsiTheme="minorHAnsi"/>
                <w:bCs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Applications should be submitted to (</w:t>
            </w:r>
            <w:r w:rsidRPr="00946E21">
              <w:rPr>
                <w:rFonts w:asciiTheme="minorHAnsi" w:hAnsiTheme="minorHAnsi"/>
                <w:lang w:val="en-CA"/>
              </w:rPr>
              <w:t>if someone other than the supervisor)</w:t>
            </w:r>
            <w:r w:rsidRPr="00946E21">
              <w:rPr>
                <w:rFonts w:asciiTheme="minorHAnsi" w:hAnsiTheme="minorHAnsi"/>
                <w:b/>
                <w:lang w:val="en-CA"/>
              </w:rPr>
              <w:t>:</w:t>
            </w:r>
          </w:p>
        </w:tc>
        <w:sdt>
          <w:sdtPr>
            <w:rPr>
              <w:rFonts w:asciiTheme="minorHAnsi" w:hAnsiTheme="minorHAnsi"/>
              <w:lang w:val="en-US"/>
            </w:rPr>
            <w:id w:val="1360790733"/>
            <w:placeholder>
              <w:docPart w:val="440CC53200964AB7AA74A9575CF4B945"/>
            </w:placeholder>
            <w:showingPlcHdr/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3DE65AEA" w14:textId="3BAACDAB" w:rsidR="00EB4FCB" w:rsidRPr="00946E21" w:rsidRDefault="00EB4FCB" w:rsidP="000C0D46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Style w:val="PlaceholderText"/>
                    <w:rFonts w:asciiTheme="minorHAnsi" w:hAnsiTheme="minorHAnsi"/>
                  </w:rPr>
                  <w:t>Click here to enter text.</w:t>
                </w:r>
              </w:p>
            </w:tc>
          </w:sdtContent>
        </w:sdt>
      </w:tr>
      <w:tr w:rsidR="00EB4FCB" w:rsidRPr="00946E21" w14:paraId="724F03A9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E67F6D4" w14:textId="6807F6A4" w:rsidR="00EB4FCB" w:rsidRPr="00946E21" w:rsidRDefault="00EB4FCB" w:rsidP="006236AE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Supervisor Experience and Education </w:t>
            </w:r>
            <w:r w:rsidRPr="00946E21">
              <w:rPr>
                <w:rFonts w:asciiTheme="minorHAnsi" w:hAnsiTheme="minorHAnsi"/>
                <w:lang w:val="en-CA"/>
              </w:rPr>
              <w:t>(Provide your professional background and describe any experience working with students)</w:t>
            </w:r>
          </w:p>
        </w:tc>
        <w:sdt>
          <w:sdtPr>
            <w:rPr>
              <w:rFonts w:asciiTheme="minorHAnsi" w:hAnsiTheme="minorHAnsi"/>
              <w:lang w:val="en-US"/>
            </w:rPr>
            <w:id w:val="1080184514"/>
            <w:placeholder>
              <w:docPart w:val="891444A8320C44A6A8C1C7DDFFF7DDA1"/>
            </w:placeholder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5736E6A5" w14:textId="77777777" w:rsidR="00EB4FCB" w:rsidRPr="00946E21" w:rsidRDefault="00EB4FCB" w:rsidP="00463FC9">
                <w:pPr>
                  <w:rPr>
                    <w:rFonts w:asciiTheme="minorHAnsi" w:hAnsiTheme="minorHAnsi"/>
                  </w:rPr>
                </w:pPr>
              </w:p>
              <w:p w14:paraId="703B1D48" w14:textId="77777777" w:rsidR="00EB4FCB" w:rsidRPr="00946E21" w:rsidRDefault="00EB4FCB" w:rsidP="00463FC9">
                <w:pPr>
                  <w:rPr>
                    <w:rFonts w:asciiTheme="minorHAnsi" w:hAnsiTheme="minorHAnsi"/>
                  </w:rPr>
                </w:pPr>
              </w:p>
              <w:p w14:paraId="0574F105" w14:textId="26DF4F17" w:rsidR="00EB4FCB" w:rsidRPr="00946E21" w:rsidRDefault="00EB4FCB" w:rsidP="009C1E81">
                <w:pPr>
                  <w:rPr>
                    <w:rFonts w:asciiTheme="minorHAnsi" w:hAnsiTheme="minorHAnsi"/>
                    <w:lang w:val="en-US"/>
                  </w:rPr>
                </w:pPr>
              </w:p>
            </w:tc>
          </w:sdtContent>
        </w:sdt>
      </w:tr>
      <w:tr w:rsidR="00E54B86" w:rsidRPr="00946E21" w14:paraId="2FFC212C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9BCEE67" w14:textId="359C8D8A" w:rsidR="00E54B86" w:rsidRDefault="00E54B86" w:rsidP="00E54B86">
            <w:pPr>
              <w:rPr>
                <w:rFonts w:asciiTheme="minorHAnsi" w:hAnsiTheme="minorHAnsi"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Supervisor contact information </w:t>
            </w:r>
            <w:r w:rsidRPr="00946E21">
              <w:rPr>
                <w:rFonts w:asciiTheme="minorHAnsi" w:hAnsiTheme="minorHAnsi"/>
                <w:lang w:val="en-CA"/>
              </w:rPr>
              <w:t>(email)</w:t>
            </w:r>
          </w:p>
          <w:p w14:paraId="4012D6DC" w14:textId="77777777" w:rsidR="00E54B86" w:rsidRDefault="00E54B86" w:rsidP="00E54B86">
            <w:pPr>
              <w:rPr>
                <w:rFonts w:asciiTheme="minorHAnsi" w:hAnsiTheme="minorHAnsi"/>
                <w:b/>
                <w:lang w:val="en-CA"/>
              </w:rPr>
            </w:pPr>
          </w:p>
          <w:p w14:paraId="5C4C6919" w14:textId="2DC99E4C" w:rsidR="00E54B86" w:rsidRPr="00E54B86" w:rsidRDefault="00E54B86" w:rsidP="00164AA8">
            <w:pPr>
              <w:rPr>
                <w:rFonts w:asciiTheme="minorHAnsi" w:hAnsiTheme="minorHAnsi"/>
                <w:bCs/>
                <w:lang w:val="en-CA"/>
              </w:rPr>
            </w:pPr>
            <w:r>
              <w:rPr>
                <w:rFonts w:asciiTheme="minorHAnsi" w:hAnsiTheme="minorHAnsi"/>
                <w:bCs/>
                <w:lang w:val="en-CA"/>
              </w:rPr>
              <w:t>If you would like someone else to receive the applications instead, or be copied to each application, please indicate their emails here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0B5DFE94" w14:textId="2ACAA46D" w:rsidR="00E54B86" w:rsidRPr="00946E21" w:rsidRDefault="00E54B86" w:rsidP="00FD0240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32A59786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341B034" w14:textId="54FB29BF" w:rsidR="00E54B86" w:rsidRPr="00946E21" w:rsidRDefault="00E54B86" w:rsidP="00E54B86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Preference for contact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1A11A9A3" w14:textId="594BDAD7" w:rsidR="00E54B86" w:rsidRDefault="00CC6F70" w:rsidP="00FD0240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2063942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Email </w:t>
            </w:r>
            <w:sdt>
              <w:sdtPr>
                <w:rPr>
                  <w:rFonts w:asciiTheme="minorHAnsi" w:hAnsiTheme="minorHAnsi"/>
                  <w:lang w:val="en-US"/>
                </w:rPr>
                <w:id w:val="-203518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Phone</w:t>
            </w:r>
          </w:p>
        </w:tc>
      </w:tr>
      <w:tr w:rsidR="00E54B86" w:rsidRPr="00946E21" w14:paraId="79B70F62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69171AB" w14:textId="6D76CE02" w:rsidR="00E54B86" w:rsidRPr="00946E21" w:rsidRDefault="00E54B86" w:rsidP="00F20D4B">
            <w:pPr>
              <w:rPr>
                <w:rFonts w:asciiTheme="minorHAnsi" w:hAnsiTheme="minorHAnsi"/>
                <w:b/>
                <w:lang w:val="en-CA"/>
              </w:rPr>
            </w:pPr>
            <w:r>
              <w:rPr>
                <w:rFonts w:asciiTheme="minorHAnsi" w:hAnsiTheme="minorHAnsi"/>
                <w:b/>
                <w:lang w:val="en-CA"/>
              </w:rPr>
              <w:t>Number of Position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44C2A169" w14:textId="3DE52D3F" w:rsidR="00E54B86" w:rsidRPr="00946E21" w:rsidRDefault="00E54B86" w:rsidP="00FD0240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1</w:t>
            </w:r>
          </w:p>
        </w:tc>
      </w:tr>
      <w:tr w:rsidR="00E54B86" w:rsidRPr="00946E21" w14:paraId="51D50310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18B6972" w14:textId="1F6F9EDC" w:rsidR="00E54B86" w:rsidRPr="00946E21" w:rsidRDefault="00E54B86" w:rsidP="00F20D4B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Practicum Position Title</w:t>
            </w:r>
          </w:p>
        </w:tc>
        <w:sdt>
          <w:sdtPr>
            <w:rPr>
              <w:rFonts w:asciiTheme="minorHAnsi" w:hAnsiTheme="minorHAnsi"/>
              <w:lang w:val="en-US"/>
            </w:rPr>
            <w:id w:val="2041324778"/>
            <w:placeholder>
              <w:docPart w:val="12FBBB240C164056BC27E2470375A36A"/>
            </w:placeholder>
            <w:showingPlcHdr/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0C591DB3" w14:textId="41522F34" w:rsidR="00E54B86" w:rsidRDefault="00E54B86" w:rsidP="00FD0240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Style w:val="PlaceholderText"/>
                    <w:rFonts w:asciiTheme="minorHAnsi" w:hAnsiTheme="minorHAnsi"/>
                  </w:rPr>
                  <w:t>Click here to enter text.</w:t>
                </w:r>
              </w:p>
            </w:tc>
          </w:sdtContent>
        </w:sdt>
      </w:tr>
      <w:tr w:rsidR="00E54B86" w:rsidRPr="00946E21" w14:paraId="1500309C" w14:textId="77777777" w:rsidTr="000F2252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13AC6AE5" w14:textId="7586BDCE" w:rsidR="00E54B86" w:rsidRDefault="00E54B86" w:rsidP="00164AA8">
            <w:pPr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</w:rPr>
              <w:t>Ideal start date</w:t>
            </w:r>
          </w:p>
          <w:p w14:paraId="4F678598" w14:textId="5D46DEAC" w:rsidR="002D6811" w:rsidRPr="0030669B" w:rsidRDefault="002D6811" w:rsidP="002D6811">
            <w:pPr>
              <w:pStyle w:val="NormalWeb"/>
              <w:shd w:val="clear" w:color="auto" w:fill="FFFFFF"/>
              <w:spacing w:before="0" w:beforeAutospacing="0" w:after="336" w:afterAutospacing="0" w:line="336" w:lineRule="atLeast"/>
              <w:textAlignment w:val="baseline"/>
              <w:rPr>
                <w:rFonts w:ascii="Arial" w:hAnsi="Arial" w:cs="Arial"/>
                <w:color w:val="002A5C"/>
              </w:rPr>
            </w:pPr>
            <w:r>
              <w:rPr>
                <w:rFonts w:ascii="Arial" w:hAnsi="Arial" w:cs="Arial"/>
                <w:color w:val="002A5C"/>
              </w:rPr>
              <w:t xml:space="preserve">May </w:t>
            </w:r>
            <w:r w:rsidR="00CE652A">
              <w:rPr>
                <w:rFonts w:ascii="Arial" w:hAnsi="Arial" w:cs="Arial"/>
                <w:color w:val="002A5C"/>
              </w:rPr>
              <w:t>4</w:t>
            </w:r>
            <w:r w:rsidR="0030669B">
              <w:rPr>
                <w:rFonts w:ascii="Arial" w:hAnsi="Arial" w:cs="Arial"/>
                <w:color w:val="002A5C"/>
              </w:rPr>
              <w:t>, 202</w:t>
            </w:r>
            <w:r w:rsidR="00CE652A">
              <w:rPr>
                <w:rFonts w:ascii="Arial" w:hAnsi="Arial" w:cs="Arial"/>
                <w:color w:val="002A5C"/>
              </w:rPr>
              <w:t>6</w:t>
            </w:r>
            <w:r w:rsidR="0030669B">
              <w:rPr>
                <w:rFonts w:ascii="Arial" w:hAnsi="Arial" w:cs="Arial"/>
                <w:color w:val="002A5C"/>
              </w:rPr>
              <w:t xml:space="preserve"> – A</w:t>
            </w:r>
            <w:r>
              <w:rPr>
                <w:rFonts w:ascii="Arial" w:hAnsi="Arial" w:cs="Arial"/>
                <w:color w:val="002A5C"/>
              </w:rPr>
              <w:t>ugust 2</w:t>
            </w:r>
            <w:r w:rsidR="00CE652A">
              <w:rPr>
                <w:rFonts w:ascii="Arial" w:hAnsi="Arial" w:cs="Arial"/>
                <w:color w:val="002A5C"/>
              </w:rPr>
              <w:t>1</w:t>
            </w:r>
            <w:r>
              <w:rPr>
                <w:rFonts w:ascii="Arial" w:hAnsi="Arial" w:cs="Arial"/>
                <w:color w:val="002A5C"/>
              </w:rPr>
              <w:t>,</w:t>
            </w:r>
            <w:r w:rsidR="0030669B">
              <w:rPr>
                <w:rFonts w:ascii="Arial" w:hAnsi="Arial" w:cs="Arial"/>
                <w:color w:val="002A5C"/>
              </w:rPr>
              <w:t xml:space="preserve"> 202</w:t>
            </w:r>
            <w:r w:rsidR="00CE652A">
              <w:rPr>
                <w:rFonts w:ascii="Arial" w:hAnsi="Arial" w:cs="Arial"/>
                <w:color w:val="002A5C"/>
              </w:rPr>
              <w:t>6</w:t>
            </w:r>
            <w:r w:rsidR="0030669B">
              <w:rPr>
                <w:rFonts w:ascii="Arial" w:hAnsi="Arial" w:cs="Arial"/>
                <w:color w:val="002A5C"/>
              </w:rPr>
              <w:t xml:space="preserve"> (16 weeks, 35 hours/week x 16 weeks minimum=560 hours) </w:t>
            </w:r>
            <w:r w:rsidR="00826AE9">
              <w:rPr>
                <w:rFonts w:ascii="Arial" w:hAnsi="Arial" w:cs="Arial"/>
                <w:color w:val="002A5C"/>
              </w:rPr>
              <w:t>preferred</w:t>
            </w:r>
            <w:r>
              <w:rPr>
                <w:rFonts w:ascii="Arial" w:hAnsi="Arial" w:cs="Arial"/>
                <w:color w:val="002A5C"/>
              </w:rPr>
              <w:t>.</w:t>
            </w:r>
          </w:p>
          <w:p w14:paraId="7ED6256C" w14:textId="473B08A9" w:rsidR="00ED3225" w:rsidRPr="0030669B" w:rsidRDefault="00ED3225" w:rsidP="0030669B">
            <w:pPr>
              <w:pStyle w:val="NormalWeb"/>
              <w:shd w:val="clear" w:color="auto" w:fill="FFFFFF"/>
              <w:spacing w:before="0" w:beforeAutospacing="0" w:after="336" w:afterAutospacing="0" w:line="336" w:lineRule="atLeast"/>
              <w:textAlignment w:val="baseline"/>
              <w:rPr>
                <w:rFonts w:ascii="Arial" w:hAnsi="Arial" w:cs="Arial"/>
                <w:color w:val="002A5C"/>
              </w:rPr>
            </w:pPr>
          </w:p>
        </w:tc>
        <w:sdt>
          <w:sdtPr>
            <w:rPr>
              <w:rFonts w:asciiTheme="minorHAnsi" w:hAnsiTheme="minorHAnsi"/>
              <w:lang w:val="en-US"/>
            </w:rPr>
            <w:id w:val="273915479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7866A621" w14:textId="697B634B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Fonts w:asciiTheme="minorHAnsi" w:hAnsiTheme="minorHAnsi"/>
                    <w:lang w:val="en-US"/>
                  </w:rPr>
                  <w:t xml:space="preserve">     </w:t>
                </w:r>
              </w:p>
            </w:tc>
          </w:sdtContent>
        </w:sdt>
      </w:tr>
      <w:tr w:rsidR="00E54B86" w:rsidRPr="00946E21" w14:paraId="556D8D04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7E60D1C1" w14:textId="4F8538E5" w:rsidR="00E54B86" w:rsidRPr="006B368D" w:rsidRDefault="00E54B86" w:rsidP="00164AA8">
            <w:pPr>
              <w:rPr>
                <w:rFonts w:asciiTheme="minorHAnsi" w:hAnsiTheme="minorHAnsi"/>
                <w:bCs/>
                <w:lang w:val="en-CA"/>
              </w:rPr>
            </w:pPr>
            <w:r w:rsidRPr="00946E21">
              <w:rPr>
                <w:rFonts w:asciiTheme="minorHAnsi" w:hAnsiTheme="minorHAnsi"/>
                <w:b/>
              </w:rPr>
              <w:t>Ideal end date</w:t>
            </w:r>
          </w:p>
        </w:tc>
        <w:sdt>
          <w:sdtPr>
            <w:rPr>
              <w:rFonts w:asciiTheme="minorHAnsi" w:hAnsiTheme="minorHAnsi"/>
              <w:lang w:val="en-US"/>
            </w:rPr>
            <w:id w:val="405581834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635BD7AA" w14:textId="71BE4101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Fonts w:asciiTheme="minorHAnsi" w:hAnsiTheme="minorHAnsi"/>
                    <w:lang w:val="en-US"/>
                  </w:rPr>
                  <w:t xml:space="preserve">     </w:t>
                </w:r>
              </w:p>
            </w:tc>
          </w:sdtContent>
        </w:sdt>
      </w:tr>
      <w:tr w:rsidR="00E54B86" w:rsidRPr="00946E21" w14:paraId="65FD0445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21D7F24C" w14:textId="67C0DE7E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Is this practicum</w:t>
            </w:r>
            <w:r w:rsidR="00B451DE">
              <w:rPr>
                <w:rFonts w:asciiTheme="minorHAnsi" w:hAnsiTheme="minorHAnsi"/>
                <w:b/>
              </w:rPr>
              <w:t>:</w:t>
            </w:r>
          </w:p>
          <w:p w14:paraId="43558473" w14:textId="55E0F5BE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09BBE174" w14:textId="7875FE85" w:rsidR="00E54B86" w:rsidRDefault="00CC6F70" w:rsidP="00FA3C8D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24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B451DE">
              <w:rPr>
                <w:rFonts w:asciiTheme="minorHAnsi" w:hAnsiTheme="minorHAnsi"/>
                <w:lang w:val="en-US"/>
              </w:rPr>
              <w:t>F</w:t>
            </w:r>
            <w:r w:rsidR="00E54B86">
              <w:rPr>
                <w:rFonts w:asciiTheme="minorHAnsi" w:hAnsiTheme="minorHAnsi"/>
                <w:lang w:val="en-US"/>
              </w:rPr>
              <w:t>ully remote</w:t>
            </w:r>
          </w:p>
          <w:p w14:paraId="07C4C296" w14:textId="225B79D3" w:rsidR="00E54B86" w:rsidRDefault="00CC6F70" w:rsidP="00FA3C8D">
            <w:pPr>
              <w:rPr>
                <w:rFonts w:asciiTheme="minorHAnsi" w:hAnsiTheme="minorHAnsi"/>
                <w:b/>
                <w:bCs/>
                <w:i/>
                <w:iCs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24469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B451DE">
              <w:rPr>
                <w:rFonts w:asciiTheme="minorHAnsi" w:hAnsiTheme="minorHAnsi"/>
                <w:lang w:val="en-US"/>
              </w:rPr>
              <w:t>P</w:t>
            </w:r>
            <w:r w:rsidR="00E54B86">
              <w:rPr>
                <w:rFonts w:asciiTheme="minorHAnsi" w:hAnsiTheme="minorHAnsi"/>
                <w:lang w:val="en-US"/>
              </w:rPr>
              <w:t>artially remote</w:t>
            </w:r>
            <w:r w:rsidR="00B451DE">
              <w:rPr>
                <w:rFonts w:asciiTheme="minorHAnsi" w:hAnsiTheme="minorHAnsi"/>
                <w:lang w:val="en-US"/>
              </w:rPr>
              <w:t xml:space="preserve"> and in-person</w:t>
            </w:r>
          </w:p>
          <w:p w14:paraId="2269A4C0" w14:textId="083C28DC" w:rsidR="00E54B86" w:rsidRDefault="00CC6F70" w:rsidP="00FA3C8D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1126701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1DE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B451DE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B451DE">
              <w:rPr>
                <w:rFonts w:asciiTheme="minorHAnsi" w:hAnsiTheme="minorHAnsi"/>
                <w:lang w:val="en-US"/>
              </w:rPr>
              <w:t>Fully in-person</w:t>
            </w:r>
          </w:p>
          <w:p w14:paraId="06F82444" w14:textId="7893FBD9" w:rsidR="00B451DE" w:rsidRDefault="00B451DE" w:rsidP="00FA3C8D">
            <w:pPr>
              <w:rPr>
                <w:rFonts w:asciiTheme="minorHAnsi" w:hAnsiTheme="minorHAnsi"/>
                <w:b/>
                <w:bCs/>
                <w:i/>
                <w:iCs/>
                <w:lang w:val="en-US"/>
              </w:rPr>
            </w:pPr>
          </w:p>
          <w:p w14:paraId="6031A80B" w14:textId="4E5D6E67" w:rsidR="00B451DE" w:rsidRPr="00B451DE" w:rsidRDefault="00B451DE" w:rsidP="00FA3C8D">
            <w:pPr>
              <w:rPr>
                <w:rFonts w:asciiTheme="minorHAnsi" w:hAnsiTheme="minorHAnsi"/>
                <w:i/>
                <w:iCs/>
                <w:lang w:val="en-US"/>
              </w:rPr>
            </w:pPr>
            <w:r>
              <w:rPr>
                <w:rFonts w:asciiTheme="minorHAnsi" w:hAnsiTheme="minorHAnsi"/>
                <w:i/>
                <w:iCs/>
                <w:lang w:val="en-US"/>
              </w:rPr>
              <w:t>Notes:</w:t>
            </w:r>
          </w:p>
          <w:p w14:paraId="42C6F6F6" w14:textId="14579BD5" w:rsidR="00E54B86" w:rsidRPr="00946E21" w:rsidRDefault="00E54B86" w:rsidP="00B451DE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1A003FD0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3699C127" w14:textId="110DCABA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</w:rPr>
              <w:t>Paid work/Compensation for work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1474E575" w14:textId="77777777" w:rsidR="00E54B86" w:rsidRDefault="00CC6F70" w:rsidP="008655F3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130353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Yes</w:t>
            </w:r>
            <w:r w:rsidR="00E54B86">
              <w:rPr>
                <w:rFonts w:asciiTheme="minorHAnsi" w:hAnsiTheme="minorHAnsi"/>
                <w:lang w:val="en-US"/>
              </w:rPr>
              <w:t>, this is a paid practicum.</w:t>
            </w:r>
          </w:p>
          <w:p w14:paraId="4393D933" w14:textId="6393833B" w:rsidR="00E54B86" w:rsidRPr="00946E21" w:rsidRDefault="00CC6F70" w:rsidP="00FA3C8D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20976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E54B86">
              <w:rPr>
                <w:rFonts w:asciiTheme="minorHAnsi" w:hAnsiTheme="minorHAnsi"/>
                <w:lang w:val="en-US"/>
              </w:rPr>
              <w:t>This is an unpaid practicum.</w:t>
            </w:r>
          </w:p>
        </w:tc>
      </w:tr>
      <w:tr w:rsidR="00E54B86" w:rsidRPr="00946E21" w14:paraId="6CCE4318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02796DE7" w14:textId="323D7FA9" w:rsidR="00E54B86" w:rsidRPr="00DD437C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Cs/>
                <w:i/>
                <w:iCs/>
              </w:rPr>
            </w:pPr>
            <w:r>
              <w:rPr>
                <w:rFonts w:asciiTheme="minorHAnsi" w:hAnsiTheme="minorHAnsi"/>
                <w:b/>
              </w:rPr>
              <w:t>F</w:t>
            </w:r>
            <w:r w:rsidRPr="00946E21">
              <w:rPr>
                <w:rFonts w:asciiTheme="minorHAnsi" w:hAnsiTheme="minorHAnsi"/>
                <w:b/>
              </w:rPr>
              <w:t>unding available</w:t>
            </w:r>
            <w:r w:rsidRPr="00946E21">
              <w:rPr>
                <w:rFonts w:asciiTheme="minorHAnsi" w:hAnsiTheme="minorHAnsi"/>
              </w:rPr>
              <w:t xml:space="preserve"> (hourly or total</w:t>
            </w:r>
            <w:r w:rsidR="009F4D52">
              <w:rPr>
                <w:rFonts w:asciiTheme="minorHAnsi" w:hAnsiTheme="minorHAnsi"/>
              </w:rPr>
              <w:t xml:space="preserve"> stipend</w:t>
            </w:r>
            <w:r w:rsidRPr="00946E21">
              <w:rPr>
                <w:rFonts w:asciiTheme="minorHAnsi" w:hAnsiTheme="minorHAnsi"/>
              </w:rPr>
              <w:t>)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0779F590" w14:textId="5F9C80B9" w:rsidR="00E54B86" w:rsidRPr="00DD437C" w:rsidRDefault="00E54B86" w:rsidP="00FA3C8D">
            <w:pPr>
              <w:rPr>
                <w:rFonts w:asciiTheme="minorHAnsi" w:hAnsiTheme="minorHAnsi"/>
                <w:i/>
                <w:iCs/>
                <w:lang w:val="en-US"/>
              </w:rPr>
            </w:pPr>
          </w:p>
        </w:tc>
      </w:tr>
      <w:tr w:rsidR="00E54B86" w:rsidRPr="00946E21" w14:paraId="5AFC8783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169CD094" w14:textId="1D1DE398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</w:rPr>
              <w:t>Opportunity to handle quantitative data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18FA7238" w14:textId="27BF5479" w:rsidR="00E54B86" w:rsidRPr="00946E21" w:rsidRDefault="00CC6F70" w:rsidP="008655F3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102977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Yes </w:t>
            </w:r>
            <w:sdt>
              <w:sdtPr>
                <w:rPr>
                  <w:rFonts w:asciiTheme="minorHAnsi" w:hAnsiTheme="minorHAnsi"/>
                  <w:lang w:val="en-US"/>
                </w:rPr>
                <w:id w:val="-46095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No</w:t>
            </w:r>
            <w:r w:rsidR="00DD1CDD">
              <w:rPr>
                <w:rFonts w:asciiTheme="minorHAnsi" w:hAnsiTheme="minorHAnsi"/>
                <w:lang w:val="en-US"/>
              </w:rPr>
              <w:t xml:space="preserve">    Note that MPH Epidemiology </w:t>
            </w:r>
            <w:r w:rsidR="00C65B6B">
              <w:t>practicum</w:t>
            </w:r>
            <w:r w:rsidR="00DD1CDD">
              <w:t xml:space="preserve"> projects must include the epidemiological</w:t>
            </w:r>
            <w:r w:rsidR="00337374">
              <w:t xml:space="preserve"> /</w:t>
            </w:r>
            <w:r w:rsidR="00DD1CDD">
              <w:t xml:space="preserve"> statistical analysis of primary or secondary data.</w:t>
            </w:r>
          </w:p>
        </w:tc>
      </w:tr>
      <w:tr w:rsidR="00E54B86" w:rsidRPr="00946E21" w14:paraId="33E08F73" w14:textId="77777777" w:rsidTr="000F2252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A26B9EF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Description of the Proposed </w:t>
            </w:r>
            <w:proofErr w:type="gramStart"/>
            <w:r w:rsidRPr="00946E21">
              <w:rPr>
                <w:rFonts w:asciiTheme="minorHAnsi" w:hAnsiTheme="minorHAnsi"/>
                <w:b/>
                <w:lang w:val="en-CA"/>
              </w:rPr>
              <w:t xml:space="preserve">Practicum  </w:t>
            </w:r>
            <w:r w:rsidRPr="00946E21">
              <w:rPr>
                <w:rFonts w:asciiTheme="minorHAnsi" w:hAnsiTheme="minorHAnsi"/>
                <w:lang w:val="en-CA"/>
              </w:rPr>
              <w:t>(</w:t>
            </w:r>
            <w:proofErr w:type="gramEnd"/>
            <w:r w:rsidRPr="00946E21">
              <w:rPr>
                <w:rFonts w:asciiTheme="minorHAnsi" w:hAnsiTheme="minorHAnsi"/>
                <w:lang w:val="en-CA"/>
              </w:rPr>
              <w:t xml:space="preserve">Describe the work experience and/or project: context, health problem, population) </w:t>
            </w:r>
          </w:p>
          <w:p w14:paraId="4AB7EBBA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  <w:lang w:val="en-CA"/>
              </w:rPr>
            </w:pPr>
          </w:p>
          <w:p w14:paraId="0CDB199D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</w:pPr>
            <w:r>
              <w:rPr>
                <w:rStyle w:val="Strong"/>
                <w:sz w:val="21"/>
                <w:szCs w:val="21"/>
              </w:rPr>
              <w:t>MPH Health Promotion Practicum Requirement:</w:t>
            </w:r>
            <w:r>
              <w:t xml:space="preserve"> The activities undertaken during the practicum will depend on the needs of the agency/organization sponsoring the practicum, and the student's own learning objectives.  Such activities might include: contributing to or leading a project on behalf of the sponsoring agency/organization (e.g., conducting a needs assessment, evaluating a program, assisting in a research project); participating in the ongoing business of the agency/organization (e.g., attending meetings, participating in committee work, writing reports); producing a report, document or publication relevant to the work done.</w:t>
            </w:r>
          </w:p>
          <w:p w14:paraId="4C7243BF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b/>
              </w:rPr>
            </w:pPr>
          </w:p>
          <w:p w14:paraId="19422F5E" w14:textId="5D954181" w:rsidR="00E54B86" w:rsidRPr="00EB4FCB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  <w:bCs/>
              </w:rPr>
            </w:pPr>
            <w:r>
              <w:rPr>
                <w:rStyle w:val="Strong"/>
                <w:sz w:val="21"/>
                <w:szCs w:val="21"/>
              </w:rPr>
              <w:t xml:space="preserve">MPH Epidemiology Practicum Requirement: </w:t>
            </w:r>
            <w:r>
              <w:t>Practicum projects</w:t>
            </w:r>
            <w:r w:rsidR="00574342">
              <w:t xml:space="preserve"> should</w:t>
            </w:r>
            <w:r>
              <w:t xml:space="preserve"> include the epidemiological </w:t>
            </w:r>
            <w:r w:rsidR="0047583D">
              <w:t>/</w:t>
            </w:r>
            <w:r>
              <w:t xml:space="preserve"> statistical analysis of primary or secondary data. </w:t>
            </w:r>
            <w:r w:rsidR="003D3438">
              <w:t>Some</w:t>
            </w:r>
            <w:r>
              <w:t xml:space="preserve"> interpretation of epidemiological data is re</w:t>
            </w:r>
            <w:r w:rsidR="0047583D">
              <w:t>quired</w:t>
            </w:r>
            <w:r>
              <w:t>. The student</w:t>
            </w:r>
            <w:r w:rsidR="00574342">
              <w:t xml:space="preserve"> should </w:t>
            </w:r>
            <w:r>
              <w:t xml:space="preserve">also contribute to one or more substantial work of writing. This may be original research or reports authored by the agency or a working group. </w:t>
            </w:r>
            <w:r>
              <w:lastRenderedPageBreak/>
              <w:t>Practicum projects could involve work on a community health status report, a specific health needs assessment, a research project, an outbreak investigation or a variety of other possibilities.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49B2F153" w14:textId="77777777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  <w:p w14:paraId="70E0D8B7" w14:textId="77777777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  <w:p w14:paraId="7CE6C86E" w14:textId="77777777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  <w:p w14:paraId="1B1FF401" w14:textId="00D6C0E6" w:rsidR="00E54B86" w:rsidRDefault="00E54B86" w:rsidP="008655F3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3545A41D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1D81C51" w14:textId="77777777" w:rsidR="00E54B86" w:rsidRPr="00946E21" w:rsidRDefault="00E54B86" w:rsidP="00F73E64">
            <w:pPr>
              <w:rPr>
                <w:rFonts w:asciiTheme="minorHAnsi" w:hAnsiTheme="minorHAnsi"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Benefit to student </w:t>
            </w:r>
            <w:r w:rsidRPr="00946E21">
              <w:rPr>
                <w:rFonts w:asciiTheme="minorHAnsi" w:hAnsiTheme="minorHAnsi"/>
                <w:lang w:val="en-CA"/>
              </w:rPr>
              <w:t xml:space="preserve">(How will this placement be of interest and benefit to a student?) </w:t>
            </w:r>
          </w:p>
          <w:p w14:paraId="24E79D22" w14:textId="3CA43027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</w:p>
        </w:tc>
        <w:sdt>
          <w:sdtPr>
            <w:rPr>
              <w:rFonts w:asciiTheme="minorHAnsi" w:eastAsiaTheme="minorHAnsi" w:hAnsiTheme="minorHAnsi" w:cstheme="minorBidi"/>
              <w:lang w:val="en-US"/>
            </w:rPr>
            <w:id w:val="-1249571726"/>
            <w:showingPlcHdr/>
          </w:sdtPr>
          <w:sdtEndPr>
            <w:rPr>
              <w:rFonts w:eastAsia="Calibri" w:cs="Times New Roman"/>
              <w:lang w:val="en-GB"/>
            </w:rPr>
          </w:sdtEndPr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6483F472" w14:textId="5EF5BD3B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Fonts w:asciiTheme="minorHAnsi" w:eastAsiaTheme="minorHAnsi" w:hAnsiTheme="minorHAnsi" w:cstheme="minorBidi"/>
                    <w:lang w:val="en-US"/>
                  </w:rPr>
                  <w:t xml:space="preserve">     </w:t>
                </w:r>
              </w:p>
            </w:tc>
          </w:sdtContent>
        </w:sdt>
      </w:tr>
      <w:tr w:rsidR="00E54B86" w:rsidRPr="00946E21" w14:paraId="0C39617F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BB5B930" w14:textId="14696896" w:rsidR="00E54B86" w:rsidRPr="00946E21" w:rsidRDefault="00E54B86" w:rsidP="004900F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Health Promotion Competencies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tbl>
            <w:tblPr>
              <w:tblW w:w="5849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433"/>
              <w:gridCol w:w="416"/>
            </w:tblGrid>
            <w:tr w:rsidR="00E54B86" w:rsidRPr="00946E21" w14:paraId="29D5E2E9" w14:textId="77777777" w:rsidTr="00E83894">
              <w:trPr>
                <w:trHeight w:val="397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BF1D12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Health promotion knowledge and skill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ECAEC3E" w14:textId="345422A8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22F51CF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776CEC4F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D6EDD10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Situational assessment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236F2C" w14:textId="2DE264A9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06485B2">
                      <v:shape id="_x0000_i1026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9A3BA3B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B28052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lan and evaluate health promotion actio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2F199BC" w14:textId="45CDA88F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B69DB54">
                      <v:shape id="_x0000_i1027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12219F6F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92C49B7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olicy development and advocacy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314DAFB" w14:textId="3C2673EA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470FDAF0">
                      <v:shape id="_x0000_i1028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EAC1EC3" w14:textId="77777777" w:rsidTr="00E83894">
              <w:trPr>
                <w:trHeight w:val="54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EE2D68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Community mobilization and building community capacity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50BE95" w14:textId="7D68D46C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464F1695">
                      <v:shape id="_x0000_i1029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5BA1CE5B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C25075E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artnership and collaboratio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987A8A" w14:textId="3188A0DF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63223375">
                      <v:shape id="_x0000_i1030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7A77608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766B2C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Communicatio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FA6952" w14:textId="0213A48A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21D0DD6">
                      <v:shape id="_x0000_i1031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32CEB383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E680BDE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Diversity and inclusivenes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89BF9E6" w14:textId="040BE4E6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FA887A9">
                      <v:shape id="_x0000_i1032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1561079" w14:textId="77777777" w:rsidTr="00E83894">
              <w:trPr>
                <w:trHeight w:val="567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C982F4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Leadership and building organizational capacity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3B1A6BA" w14:textId="5319ECF8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F692BB9">
                      <v:shape id="_x0000_i1033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</w:tbl>
          <w:p w14:paraId="158E3950" w14:textId="2ADE0867" w:rsidR="00E54B86" w:rsidRPr="00946E21" w:rsidRDefault="00E54B86" w:rsidP="00164AA8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61451C58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05DF7CB" w14:textId="7977F015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Epidemiology Competencies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tbl>
            <w:tblPr>
              <w:tblW w:w="599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467"/>
              <w:gridCol w:w="531"/>
            </w:tblGrid>
            <w:tr w:rsidR="00E54B86" w:rsidRPr="00946E21" w14:paraId="3FCB7CD7" w14:textId="77777777" w:rsidTr="00E83894">
              <w:trPr>
                <w:trHeight w:val="42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6133360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Understanding the system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A6D1CC" w14:textId="41CB5CCF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09425130">
                      <v:shape id="_x0000_i1034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52B6E178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811600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Understanding data source; critical appraisal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F35EC4A" w14:textId="3495E2B4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50316625">
                      <v:shape id="_x0000_i1035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334D1BDA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F4ABE8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Databases, technology, surveillanc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173D206" w14:textId="3C94749E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2286CC4">
                      <v:shape id="_x0000_i1036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1593E5F6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3254B6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Epidemiologic method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E88DC8" w14:textId="3570A0CB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3E14E15">
                      <v:shape id="_x0000_i1037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460B77E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5E9B999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Biostatistics, data analysi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2821B5E" w14:textId="6AC423F2" w:rsidR="00E54B86" w:rsidRPr="00946E21" w:rsidRDefault="00CC6F70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657D3BEA">
                      <v:shape id="_x0000_i1038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5DFE4A57" w14:textId="77777777" w:rsidTr="00E83894">
              <w:trPr>
                <w:trHeight w:val="42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D6C4E83" w14:textId="77777777" w:rsidR="00E54B86" w:rsidRPr="00946E21" w:rsidRDefault="00E54B86" w:rsidP="00EB4FCB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ublic health guidanc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F0CED73" w14:textId="6157D35E" w:rsidR="00E54B86" w:rsidRPr="00946E21" w:rsidRDefault="00CC6F70" w:rsidP="00EB4FCB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0707A5E">
                      <v:shape id="_x0000_i1039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</w:tbl>
          <w:p w14:paraId="7FF7D220" w14:textId="665A93A9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1ECC5E2A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24A971D" w14:textId="59ED036F" w:rsidR="002D681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Preferred field</w:t>
            </w:r>
          </w:p>
          <w:p w14:paraId="420ECD5C" w14:textId="02EA02DE" w:rsidR="002D6811" w:rsidRPr="002D6811" w:rsidRDefault="002D6811" w:rsidP="00F73E64">
            <w:pPr>
              <w:rPr>
                <w:rFonts w:asciiTheme="minorHAnsi" w:hAnsiTheme="minorHAnsi"/>
                <w:bCs/>
                <w:lang w:val="en-CA"/>
              </w:rPr>
            </w:pPr>
            <w:r>
              <w:rPr>
                <w:rFonts w:asciiTheme="minorHAnsi" w:hAnsiTheme="minorHAnsi"/>
                <w:bCs/>
                <w:lang w:val="en-CA"/>
              </w:rPr>
              <w:t>One posting can be shared with multiple programs.</w:t>
            </w:r>
            <w:r w:rsidR="00CC6F70">
              <w:rPr>
                <w:rFonts w:asciiTheme="minorHAnsi" w:hAnsiTheme="minorHAnsi"/>
                <w:bCs/>
                <w:lang w:val="en-CA"/>
              </w:rPr>
              <w:t xml:space="preserve"> Sarah will help coordinate.</w:t>
            </w:r>
          </w:p>
          <w:p w14:paraId="335D4C96" w14:textId="0E4D5D64" w:rsidR="002D6811" w:rsidRPr="00946E21" w:rsidRDefault="002D6811" w:rsidP="00F73E64">
            <w:pPr>
              <w:rPr>
                <w:rFonts w:asciiTheme="minorHAnsi" w:hAnsiTheme="minorHAnsi"/>
                <w:lang w:val="en-CA"/>
              </w:rPr>
            </w:pP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4D0ECA95" w14:textId="55C4E110" w:rsidR="00E54B86" w:rsidRPr="00946E21" w:rsidRDefault="00CC6F70" w:rsidP="00F73E64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190058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Epidemiology       </w:t>
            </w:r>
            <w:sdt>
              <w:sdtPr>
                <w:rPr>
                  <w:rFonts w:asciiTheme="minorHAnsi" w:hAnsiTheme="minorHAnsi"/>
                  <w:lang w:val="en-US"/>
                </w:rPr>
                <w:id w:val="-181548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1E92" w:rsidRPr="00946E21">
              <w:rPr>
                <w:rFonts w:asciiTheme="minorHAnsi" w:hAnsiTheme="minorHAnsi"/>
                <w:lang w:val="en-US"/>
              </w:rPr>
              <w:t xml:space="preserve">Health Promotion        </w:t>
            </w:r>
          </w:p>
          <w:p w14:paraId="0C06C594" w14:textId="3F26AF53" w:rsidR="00071E92" w:rsidRDefault="00CC6F70" w:rsidP="009C1E81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70167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1E92">
              <w:rPr>
                <w:rFonts w:asciiTheme="minorHAnsi" w:hAnsiTheme="minorHAnsi"/>
                <w:lang w:val="en-US"/>
              </w:rPr>
              <w:t>Black Health</w:t>
            </w:r>
            <w:r w:rsidR="00E54B86" w:rsidRPr="00946E21">
              <w:rPr>
                <w:rFonts w:asciiTheme="minorHAnsi" w:hAnsiTheme="minorHAnsi"/>
                <w:lang w:val="en-US"/>
              </w:rPr>
              <w:t xml:space="preserve">     </w:t>
            </w:r>
            <w:r w:rsidR="00071E92">
              <w:rPr>
                <w:rFonts w:asciiTheme="minorHAnsi" w:hAnsiTheme="minorHAnsi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/>
                  <w:lang w:val="en-US"/>
                </w:rPr>
                <w:id w:val="208171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1E92">
              <w:rPr>
                <w:rFonts w:asciiTheme="minorHAnsi" w:hAnsiTheme="minorHAnsi"/>
                <w:lang w:val="en-US"/>
              </w:rPr>
              <w:t>Nutrition and Dietetics</w:t>
            </w:r>
            <w:r w:rsidR="00071E92" w:rsidRPr="00946E21">
              <w:rPr>
                <w:rFonts w:asciiTheme="minorHAnsi" w:hAnsiTheme="minorHAnsi"/>
                <w:lang w:val="en-US"/>
              </w:rPr>
              <w:t xml:space="preserve">        </w:t>
            </w:r>
          </w:p>
          <w:p w14:paraId="1D4FF08F" w14:textId="7ECA6824" w:rsidR="00E54B86" w:rsidRPr="001F6C5E" w:rsidRDefault="00071E92" w:rsidP="009C1E81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70268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>
              <w:rPr>
                <w:rFonts w:asciiTheme="minorHAnsi" w:hAnsiTheme="minorHAnsi"/>
                <w:lang w:val="en-US"/>
              </w:rPr>
              <w:t>Indigenous Health</w:t>
            </w:r>
            <w:r w:rsidRPr="00946E21">
              <w:rPr>
                <w:rFonts w:asciiTheme="minorHAnsi" w:hAnsiTheme="minorHAnsi"/>
                <w:lang w:val="en-US"/>
              </w:rPr>
              <w:t xml:space="preserve">    </w:t>
            </w:r>
            <w:r w:rsidR="00E54B86" w:rsidRPr="00946E21">
              <w:rPr>
                <w:rFonts w:asciiTheme="minorHAnsi" w:hAnsiTheme="minorHAnsi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/>
                  <w:lang w:val="en-US"/>
                </w:rPr>
                <w:id w:val="-177615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>
              <w:rPr>
                <w:rFonts w:asciiTheme="minorHAnsi" w:hAnsiTheme="minorHAnsi"/>
                <w:lang w:val="en-US"/>
              </w:rPr>
              <w:t>Occupational and Environmental Health</w:t>
            </w:r>
            <w:r w:rsidRPr="00946E21">
              <w:rPr>
                <w:rFonts w:asciiTheme="minorHAnsi" w:hAnsiTheme="minorHAnsi"/>
                <w:lang w:val="en-US"/>
              </w:rPr>
              <w:t xml:space="preserve">        </w:t>
            </w:r>
          </w:p>
        </w:tc>
      </w:tr>
      <w:tr w:rsidR="00E54B86" w:rsidRPr="00946E21" w14:paraId="456118AD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3F63E73" w14:textId="1958EC44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>
              <w:rPr>
                <w:rFonts w:asciiTheme="minorHAnsi" w:hAnsiTheme="minorHAnsi"/>
                <w:b/>
                <w:lang w:val="en-CA"/>
              </w:rPr>
              <w:t xml:space="preserve">Application documents required 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tbl>
            <w:tblPr>
              <w:tblW w:w="599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89"/>
              <w:gridCol w:w="1509"/>
            </w:tblGrid>
            <w:tr w:rsidR="00E54B86" w:rsidRPr="00946E21" w14:paraId="00ED9667" w14:textId="77777777" w:rsidTr="007B1D8F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F16B64" w14:textId="77777777" w:rsidR="00E54B86" w:rsidRPr="00946E21" w:rsidRDefault="00E54B8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Cover letter</w:t>
                  </w: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B1AAAC" w14:textId="4F91B7B2" w:rsidR="00E54B86" w:rsidRPr="00946E21" w:rsidRDefault="00CC6F70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7D772645">
                      <v:shape id="_x0000_i1040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0EC49B64" w14:textId="77777777" w:rsidTr="007B1D8F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5AFA218" w14:textId="77777777" w:rsidR="00E54B86" w:rsidRPr="00946E21" w:rsidRDefault="00E54B8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Resume</w:t>
                  </w: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DEA40CC" w14:textId="1B4D323C" w:rsidR="00E54B86" w:rsidRPr="00946E21" w:rsidRDefault="00CC6F70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5F042651">
                      <v:shape id="_x0000_i1041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0AC2328A" w14:textId="77777777" w:rsidTr="007B1D8F">
              <w:trPr>
                <w:trHeight w:val="42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78A1788" w14:textId="77777777" w:rsidR="00E54B86" w:rsidRPr="00946E21" w:rsidRDefault="00E54B8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Transcript</w:t>
                  </w: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7B58BD4" w14:textId="424FCAEE" w:rsidR="00E54B86" w:rsidRPr="00946E21" w:rsidRDefault="00CC6F70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D3ED801">
                      <v:shape id="_x0000_i1042" type="#_x0000_t75" style="width:16.5pt;height:14.25pt">
                        <v:imagedata r:id="rId12" o:title=""/>
                      </v:shape>
                    </w:pict>
                  </w:r>
                </w:p>
              </w:tc>
            </w:tr>
          </w:tbl>
          <w:p w14:paraId="08C6957A" w14:textId="036CBC0E" w:rsidR="00E54B86" w:rsidRPr="00946E21" w:rsidRDefault="00E54B86" w:rsidP="009C1E81">
            <w:pPr>
              <w:rPr>
                <w:rFonts w:asciiTheme="minorHAnsi" w:eastAsiaTheme="minorHAnsi" w:hAnsiTheme="minorHAnsi" w:cstheme="minorBidi"/>
                <w:lang w:val="en-US"/>
              </w:rPr>
            </w:pPr>
          </w:p>
        </w:tc>
      </w:tr>
      <w:tr w:rsidR="00E54B86" w:rsidRPr="00946E21" w14:paraId="2B890475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D39D2D7" w14:textId="099AB685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NOTES </w:t>
            </w:r>
            <w:r w:rsidRPr="00946E21">
              <w:rPr>
                <w:rFonts w:asciiTheme="minorHAnsi" w:hAnsiTheme="minorHAnsi"/>
                <w:lang w:val="en-CA"/>
              </w:rPr>
              <w:t>(Your opportunity to add anything else.)</w:t>
            </w:r>
          </w:p>
        </w:tc>
        <w:sdt>
          <w:sdtPr>
            <w:rPr>
              <w:rFonts w:asciiTheme="minorHAnsi" w:hAnsiTheme="minorHAnsi"/>
              <w:lang w:val="en-US"/>
            </w:rPr>
            <w:id w:val="514963659"/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5BB9664C" w14:textId="77777777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51DB6E83" w14:textId="77777777" w:rsidR="002D6811" w:rsidRDefault="002D6811" w:rsidP="00F73E64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1FAB5AA3" w14:textId="77777777" w:rsidR="002D6811" w:rsidRDefault="002D6811" w:rsidP="00F73E64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3E5A5C05" w14:textId="6A2B716D" w:rsidR="00E54B86" w:rsidRDefault="00E54B86" w:rsidP="00F73E64">
                <w:pPr>
                  <w:rPr>
                    <w:rFonts w:asciiTheme="minorHAnsi" w:hAnsiTheme="minorHAnsi"/>
                    <w:lang w:val="en-US"/>
                  </w:rPr>
                </w:pPr>
              </w:p>
            </w:tc>
          </w:sdtContent>
        </w:sdt>
      </w:tr>
      <w:tr w:rsidR="00E54B86" w:rsidRPr="00946E21" w14:paraId="746C575E" w14:textId="77777777" w:rsidTr="000F2252">
        <w:tblPrEx>
          <w:tblLook w:val="04A0" w:firstRow="1" w:lastRow="0" w:firstColumn="1" w:lastColumn="0" w:noHBand="0" w:noVBand="1"/>
        </w:tblPrEx>
        <w:trPr>
          <w:trHeight w:val="926"/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thinThickMediumGap" w:sz="24" w:space="0" w:color="365F91" w:themeColor="accent1" w:themeShade="BF"/>
              <w:right w:val="single" w:sz="4" w:space="0" w:color="1F497D" w:themeColor="text2"/>
            </w:tcBorders>
            <w:vAlign w:val="center"/>
          </w:tcPr>
          <w:p w14:paraId="70AAC05A" w14:textId="77777777" w:rsidR="00E54B86" w:rsidRDefault="00E54B86" w:rsidP="00F20D4B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Students should apply by (date):</w:t>
            </w:r>
          </w:p>
          <w:p w14:paraId="7C2BF860" w14:textId="77777777" w:rsidR="0030669B" w:rsidRDefault="0030669B" w:rsidP="00F73E64">
            <w:pPr>
              <w:rPr>
                <w:rFonts w:asciiTheme="minorHAnsi" w:hAnsiTheme="minorHAnsi"/>
                <w:bCs/>
              </w:rPr>
            </w:pPr>
          </w:p>
          <w:p w14:paraId="59D59B45" w14:textId="15F4DB72" w:rsidR="00CC6F70" w:rsidRDefault="00CC6F70" w:rsidP="00F73E64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Postings will go live on Jan7 2026.</w:t>
            </w:r>
          </w:p>
          <w:p w14:paraId="17B7F2BF" w14:textId="77777777" w:rsidR="00CC6F70" w:rsidRDefault="00CC6F70" w:rsidP="00F73E64">
            <w:pPr>
              <w:rPr>
                <w:rFonts w:asciiTheme="minorHAnsi" w:hAnsiTheme="minorHAnsi"/>
                <w:bCs/>
              </w:rPr>
            </w:pPr>
          </w:p>
          <w:p w14:paraId="4CD2A722" w14:textId="6ED3026D" w:rsidR="00CC6F70" w:rsidRDefault="00CC6F70" w:rsidP="00F73E64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commended deadline of Jan30 2026 if you’re submitting a posting on or before Jan7 2026.</w:t>
            </w:r>
          </w:p>
          <w:p w14:paraId="3A190E03" w14:textId="197DA5F9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</w:p>
        </w:tc>
        <w:sdt>
          <w:sdtPr>
            <w:rPr>
              <w:rFonts w:asciiTheme="minorHAnsi" w:hAnsiTheme="minorHAnsi"/>
              <w:lang w:val="en-US"/>
            </w:rPr>
            <w:id w:val="1010718544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thinThickMediumGap" w:sz="24" w:space="0" w:color="365F91" w:themeColor="accent1" w:themeShade="BF"/>
                </w:tcBorders>
              </w:tcPr>
              <w:p w14:paraId="6E3B4FAB" w14:textId="218909C8" w:rsidR="00E54B86" w:rsidRPr="00946E21" w:rsidRDefault="00E54B86" w:rsidP="009C1E81">
                <w:pPr>
                  <w:rPr>
                    <w:rFonts w:asciiTheme="minorHAnsi" w:eastAsiaTheme="minorHAnsi" w:hAnsiTheme="minorHAnsi" w:cstheme="minorBidi"/>
                    <w:lang w:val="en-US"/>
                  </w:rPr>
                </w:pPr>
                <w:r w:rsidRPr="00946E21">
                  <w:rPr>
                    <w:rFonts w:asciiTheme="minorHAnsi" w:hAnsiTheme="minorHAnsi"/>
                    <w:lang w:val="en-US"/>
                  </w:rPr>
                  <w:t xml:space="preserve">     </w:t>
                </w:r>
              </w:p>
            </w:tc>
          </w:sdtContent>
        </w:sdt>
      </w:tr>
    </w:tbl>
    <w:p w14:paraId="5D49B0F4" w14:textId="387CBAFE" w:rsidR="00DE73AE" w:rsidRPr="00231267" w:rsidRDefault="00DE73AE" w:rsidP="00164AA8">
      <w:pPr>
        <w:rPr>
          <w:rFonts w:asciiTheme="minorHAnsi" w:hAnsiTheme="minorHAnsi"/>
          <w:sz w:val="22"/>
          <w:szCs w:val="22"/>
          <w:lang w:val="en-CA"/>
        </w:rPr>
      </w:pPr>
    </w:p>
    <w:sectPr w:rsidR="00DE73AE" w:rsidRPr="00231267" w:rsidSect="00A578D3">
      <w:headerReference w:type="default" r:id="rId13"/>
      <w:footerReference w:type="even" r:id="rId14"/>
      <w:pgSz w:w="12240" w:h="15840"/>
      <w:pgMar w:top="1440" w:right="1080" w:bottom="1440" w:left="1080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CC225" w14:textId="77777777" w:rsidR="00EB4FCB" w:rsidRDefault="00EB4FCB">
      <w:r>
        <w:separator/>
      </w:r>
    </w:p>
  </w:endnote>
  <w:endnote w:type="continuationSeparator" w:id="0">
    <w:p w14:paraId="5CBD8526" w14:textId="77777777" w:rsidR="00EB4FCB" w:rsidRDefault="00EB4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6855E" w14:textId="77777777" w:rsidR="00EB4FCB" w:rsidRDefault="00EB4FCB">
    <w:pPr>
      <w:pStyle w:val="Footer"/>
    </w:pPr>
    <w:r>
      <w:rPr>
        <w:noProof/>
        <w:lang w:val="en-US"/>
      </w:rPr>
      <w:drawing>
        <wp:anchor distT="0" distB="0" distL="114300" distR="114300" simplePos="0" relativeHeight="251659776" behindDoc="0" locked="0" layoutInCell="1" allowOverlap="1" wp14:anchorId="4177913B" wp14:editId="230B4A32">
          <wp:simplePos x="0" y="0"/>
          <wp:positionH relativeFrom="column">
            <wp:posOffset>-733425</wp:posOffset>
          </wp:positionH>
          <wp:positionV relativeFrom="paragraph">
            <wp:posOffset>3175</wp:posOffset>
          </wp:positionV>
          <wp:extent cx="4752975" cy="447675"/>
          <wp:effectExtent l="0" t="0" r="9525" b="9525"/>
          <wp:wrapNone/>
          <wp:docPr id="12" name="Picture 12" descr="General_DLSPH_Letterhead_11162009_LH_Proof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General_DLSPH_Letterhead_11162009_LH_Proof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 r="37312" b="35001"/>
                  <a:stretch>
                    <a:fillRect/>
                  </a:stretch>
                </pic:blipFill>
                <pic:spPr bwMode="auto">
                  <a:xfrm>
                    <a:off x="0" y="0"/>
                    <a:ext cx="475297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85CB6" w14:textId="77777777" w:rsidR="00EB4FCB" w:rsidRDefault="00EB4FCB">
      <w:r>
        <w:separator/>
      </w:r>
    </w:p>
  </w:footnote>
  <w:footnote w:type="continuationSeparator" w:id="0">
    <w:p w14:paraId="36C6EEBC" w14:textId="77777777" w:rsidR="00EB4FCB" w:rsidRDefault="00EB4F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E84C0" w14:textId="77777777" w:rsidR="00EB4FCB" w:rsidRDefault="00EB4FCB">
    <w:pPr>
      <w:pStyle w:val="Header"/>
    </w:pPr>
  </w:p>
  <w:p w14:paraId="0E179970" w14:textId="77777777" w:rsidR="00EB4FCB" w:rsidRDefault="00EB4FCB">
    <w:pPr>
      <w:pStyle w:val="Header"/>
    </w:pPr>
  </w:p>
  <w:p w14:paraId="3A660F71" w14:textId="705CFBC5" w:rsidR="00EB4FCB" w:rsidRPr="00087D45" w:rsidRDefault="008D2970">
    <w:pPr>
      <w:pStyle w:val="Header"/>
      <w:rPr>
        <w:u w:val="single"/>
      </w:rPr>
    </w:pPr>
    <w:r>
      <w:rPr>
        <w:noProof/>
      </w:rPr>
      <w:drawing>
        <wp:anchor distT="0" distB="0" distL="114300" distR="114300" simplePos="0" relativeHeight="251661824" behindDoc="0" locked="0" layoutInCell="1" allowOverlap="1" wp14:anchorId="3A339BBE" wp14:editId="48B62799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714286" cy="495238"/>
          <wp:effectExtent l="0" t="0" r="635" b="635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286" cy="4952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4FC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7663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D93A5E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8B703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F824D9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12639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B19674C"/>
    <w:multiLevelType w:val="hybridMultilevel"/>
    <w:tmpl w:val="4EB60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7024F"/>
    <w:multiLevelType w:val="hybridMultilevel"/>
    <w:tmpl w:val="698800EC"/>
    <w:lvl w:ilvl="0" w:tplc="80A84B5C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D356AD0"/>
    <w:multiLevelType w:val="hybridMultilevel"/>
    <w:tmpl w:val="2D069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6751E5"/>
    <w:multiLevelType w:val="hybridMultilevel"/>
    <w:tmpl w:val="E012CFE2"/>
    <w:lvl w:ilvl="0" w:tplc="F358F9FC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13F46"/>
    <w:multiLevelType w:val="hybridMultilevel"/>
    <w:tmpl w:val="C1BA80EA"/>
    <w:lvl w:ilvl="0" w:tplc="68A0512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594107">
    <w:abstractNumId w:val="2"/>
  </w:num>
  <w:num w:numId="2" w16cid:durableId="1070226445">
    <w:abstractNumId w:val="4"/>
  </w:num>
  <w:num w:numId="3" w16cid:durableId="258372836">
    <w:abstractNumId w:val="0"/>
  </w:num>
  <w:num w:numId="4" w16cid:durableId="1951163567">
    <w:abstractNumId w:val="3"/>
  </w:num>
  <w:num w:numId="5" w16cid:durableId="1730690212">
    <w:abstractNumId w:val="1"/>
  </w:num>
  <w:num w:numId="6" w16cid:durableId="1237668532">
    <w:abstractNumId w:val="5"/>
  </w:num>
  <w:num w:numId="7" w16cid:durableId="1155419726">
    <w:abstractNumId w:val="6"/>
  </w:num>
  <w:num w:numId="8" w16cid:durableId="808280032">
    <w:abstractNumId w:val="9"/>
  </w:num>
  <w:num w:numId="9" w16cid:durableId="1982493648">
    <w:abstractNumId w:val="7"/>
  </w:num>
  <w:num w:numId="10" w16cid:durableId="17025141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MDM3NTAwszRX0lEKTi0uzszPAykwrAUA7cfQCywAAAA="/>
  </w:docVars>
  <w:rsids>
    <w:rsidRoot w:val="00FF0475"/>
    <w:rsid w:val="000020F3"/>
    <w:rsid w:val="000071CE"/>
    <w:rsid w:val="00022817"/>
    <w:rsid w:val="00031BC0"/>
    <w:rsid w:val="000429DC"/>
    <w:rsid w:val="0004355A"/>
    <w:rsid w:val="00051E6B"/>
    <w:rsid w:val="00066A5C"/>
    <w:rsid w:val="00070A1D"/>
    <w:rsid w:val="00071E92"/>
    <w:rsid w:val="00075A19"/>
    <w:rsid w:val="000764AA"/>
    <w:rsid w:val="00083D5A"/>
    <w:rsid w:val="00087D45"/>
    <w:rsid w:val="00092198"/>
    <w:rsid w:val="000B1738"/>
    <w:rsid w:val="000B68CA"/>
    <w:rsid w:val="000C0D46"/>
    <w:rsid w:val="000C0F85"/>
    <w:rsid w:val="000C102B"/>
    <w:rsid w:val="000E1CC9"/>
    <w:rsid w:val="000E6CC7"/>
    <w:rsid w:val="000F138E"/>
    <w:rsid w:val="000F5406"/>
    <w:rsid w:val="00102EA2"/>
    <w:rsid w:val="00103A53"/>
    <w:rsid w:val="0010401B"/>
    <w:rsid w:val="00107C5B"/>
    <w:rsid w:val="00123C33"/>
    <w:rsid w:val="001608C5"/>
    <w:rsid w:val="00164AA8"/>
    <w:rsid w:val="00186782"/>
    <w:rsid w:val="00197AE4"/>
    <w:rsid w:val="001A1041"/>
    <w:rsid w:val="001A28F6"/>
    <w:rsid w:val="001B3BDF"/>
    <w:rsid w:val="001C71DB"/>
    <w:rsid w:val="001D4BE7"/>
    <w:rsid w:val="001E3E60"/>
    <w:rsid w:val="001E4A31"/>
    <w:rsid w:val="001E6739"/>
    <w:rsid w:val="001F224F"/>
    <w:rsid w:val="001F6C5E"/>
    <w:rsid w:val="0020039B"/>
    <w:rsid w:val="00202A23"/>
    <w:rsid w:val="002132B4"/>
    <w:rsid w:val="00224841"/>
    <w:rsid w:val="00226B3C"/>
    <w:rsid w:val="00231267"/>
    <w:rsid w:val="00236D64"/>
    <w:rsid w:val="00244687"/>
    <w:rsid w:val="0026738A"/>
    <w:rsid w:val="002730D8"/>
    <w:rsid w:val="002832AB"/>
    <w:rsid w:val="002872E7"/>
    <w:rsid w:val="0029541F"/>
    <w:rsid w:val="002B033A"/>
    <w:rsid w:val="002B1385"/>
    <w:rsid w:val="002B5323"/>
    <w:rsid w:val="002B792C"/>
    <w:rsid w:val="002D6811"/>
    <w:rsid w:val="002D6D23"/>
    <w:rsid w:val="002E32E8"/>
    <w:rsid w:val="002E384C"/>
    <w:rsid w:val="002F055F"/>
    <w:rsid w:val="002F1167"/>
    <w:rsid w:val="0030162C"/>
    <w:rsid w:val="00303337"/>
    <w:rsid w:val="0030669B"/>
    <w:rsid w:val="00312863"/>
    <w:rsid w:val="003271BC"/>
    <w:rsid w:val="00327CC5"/>
    <w:rsid w:val="00332753"/>
    <w:rsid w:val="00337374"/>
    <w:rsid w:val="003416C0"/>
    <w:rsid w:val="00345C2A"/>
    <w:rsid w:val="00356BA3"/>
    <w:rsid w:val="00366A5C"/>
    <w:rsid w:val="003676F8"/>
    <w:rsid w:val="003718CE"/>
    <w:rsid w:val="0039583E"/>
    <w:rsid w:val="003A0BE2"/>
    <w:rsid w:val="003A3E48"/>
    <w:rsid w:val="003B59CB"/>
    <w:rsid w:val="003C1BFC"/>
    <w:rsid w:val="003C3EDD"/>
    <w:rsid w:val="003D3438"/>
    <w:rsid w:val="003E0017"/>
    <w:rsid w:val="003E70F4"/>
    <w:rsid w:val="003F0372"/>
    <w:rsid w:val="00400B65"/>
    <w:rsid w:val="00401FA2"/>
    <w:rsid w:val="004044AE"/>
    <w:rsid w:val="00413B57"/>
    <w:rsid w:val="00415E55"/>
    <w:rsid w:val="00420325"/>
    <w:rsid w:val="004240C6"/>
    <w:rsid w:val="00426921"/>
    <w:rsid w:val="00427990"/>
    <w:rsid w:val="00433742"/>
    <w:rsid w:val="00437C0C"/>
    <w:rsid w:val="00463FC9"/>
    <w:rsid w:val="0047583D"/>
    <w:rsid w:val="004900F1"/>
    <w:rsid w:val="00491632"/>
    <w:rsid w:val="004A0304"/>
    <w:rsid w:val="004A4334"/>
    <w:rsid w:val="004C57A3"/>
    <w:rsid w:val="004C7827"/>
    <w:rsid w:val="004D1711"/>
    <w:rsid w:val="004E7BC6"/>
    <w:rsid w:val="00535F66"/>
    <w:rsid w:val="00543ABB"/>
    <w:rsid w:val="00545677"/>
    <w:rsid w:val="00561870"/>
    <w:rsid w:val="00574342"/>
    <w:rsid w:val="00581532"/>
    <w:rsid w:val="00585DFF"/>
    <w:rsid w:val="005910C3"/>
    <w:rsid w:val="005A3C2F"/>
    <w:rsid w:val="005A6C65"/>
    <w:rsid w:val="005B7E31"/>
    <w:rsid w:val="005C659A"/>
    <w:rsid w:val="005C7E43"/>
    <w:rsid w:val="005D08E2"/>
    <w:rsid w:val="005D6DBB"/>
    <w:rsid w:val="00602010"/>
    <w:rsid w:val="00605021"/>
    <w:rsid w:val="00606364"/>
    <w:rsid w:val="00615295"/>
    <w:rsid w:val="00615FC8"/>
    <w:rsid w:val="006236AE"/>
    <w:rsid w:val="00624459"/>
    <w:rsid w:val="00643BA4"/>
    <w:rsid w:val="006544B8"/>
    <w:rsid w:val="00656E71"/>
    <w:rsid w:val="00667236"/>
    <w:rsid w:val="00674EF8"/>
    <w:rsid w:val="00675F5D"/>
    <w:rsid w:val="00682769"/>
    <w:rsid w:val="006A0C04"/>
    <w:rsid w:val="006B1C82"/>
    <w:rsid w:val="006B368D"/>
    <w:rsid w:val="006C4CFC"/>
    <w:rsid w:val="006E4CA9"/>
    <w:rsid w:val="006F6FEA"/>
    <w:rsid w:val="0073114C"/>
    <w:rsid w:val="00737DCE"/>
    <w:rsid w:val="007434B3"/>
    <w:rsid w:val="007547A0"/>
    <w:rsid w:val="0076062F"/>
    <w:rsid w:val="00762291"/>
    <w:rsid w:val="00794BE0"/>
    <w:rsid w:val="00795066"/>
    <w:rsid w:val="007B5D34"/>
    <w:rsid w:val="007B739D"/>
    <w:rsid w:val="007C1002"/>
    <w:rsid w:val="007E108A"/>
    <w:rsid w:val="007F09E5"/>
    <w:rsid w:val="007F3B92"/>
    <w:rsid w:val="007F7C58"/>
    <w:rsid w:val="00804E26"/>
    <w:rsid w:val="00805AE9"/>
    <w:rsid w:val="00826AE9"/>
    <w:rsid w:val="008332F0"/>
    <w:rsid w:val="0084423D"/>
    <w:rsid w:val="008526A8"/>
    <w:rsid w:val="00854074"/>
    <w:rsid w:val="008550D9"/>
    <w:rsid w:val="008655F3"/>
    <w:rsid w:val="008976F4"/>
    <w:rsid w:val="008A0729"/>
    <w:rsid w:val="008A422E"/>
    <w:rsid w:val="008D2970"/>
    <w:rsid w:val="008D50B8"/>
    <w:rsid w:val="008D5871"/>
    <w:rsid w:val="008E4E70"/>
    <w:rsid w:val="00904DC8"/>
    <w:rsid w:val="00907A3C"/>
    <w:rsid w:val="0091291D"/>
    <w:rsid w:val="00923DDB"/>
    <w:rsid w:val="00926F08"/>
    <w:rsid w:val="009315AB"/>
    <w:rsid w:val="00931971"/>
    <w:rsid w:val="00932B71"/>
    <w:rsid w:val="009332CF"/>
    <w:rsid w:val="00943F10"/>
    <w:rsid w:val="00946E21"/>
    <w:rsid w:val="00946FF4"/>
    <w:rsid w:val="009849CB"/>
    <w:rsid w:val="009A0C59"/>
    <w:rsid w:val="009B11C1"/>
    <w:rsid w:val="009B1467"/>
    <w:rsid w:val="009B30BC"/>
    <w:rsid w:val="009C06BB"/>
    <w:rsid w:val="009C07BB"/>
    <w:rsid w:val="009C1E81"/>
    <w:rsid w:val="009E1687"/>
    <w:rsid w:val="009E3A01"/>
    <w:rsid w:val="009E4B1B"/>
    <w:rsid w:val="009F4D52"/>
    <w:rsid w:val="009F70CC"/>
    <w:rsid w:val="00A367B3"/>
    <w:rsid w:val="00A40367"/>
    <w:rsid w:val="00A42953"/>
    <w:rsid w:val="00A4474F"/>
    <w:rsid w:val="00A55780"/>
    <w:rsid w:val="00A578D3"/>
    <w:rsid w:val="00A658A3"/>
    <w:rsid w:val="00A67D9F"/>
    <w:rsid w:val="00A70FA5"/>
    <w:rsid w:val="00AB0A58"/>
    <w:rsid w:val="00AB1B4E"/>
    <w:rsid w:val="00AD14F0"/>
    <w:rsid w:val="00AD5554"/>
    <w:rsid w:val="00AD6FED"/>
    <w:rsid w:val="00AE0E51"/>
    <w:rsid w:val="00AE458D"/>
    <w:rsid w:val="00AE4801"/>
    <w:rsid w:val="00AF3D6F"/>
    <w:rsid w:val="00B23B39"/>
    <w:rsid w:val="00B252AD"/>
    <w:rsid w:val="00B37FF7"/>
    <w:rsid w:val="00B451DE"/>
    <w:rsid w:val="00B45803"/>
    <w:rsid w:val="00B472D9"/>
    <w:rsid w:val="00B6447F"/>
    <w:rsid w:val="00B7019D"/>
    <w:rsid w:val="00BB4C85"/>
    <w:rsid w:val="00BB5778"/>
    <w:rsid w:val="00BB5D5B"/>
    <w:rsid w:val="00BF7FDD"/>
    <w:rsid w:val="00C027AC"/>
    <w:rsid w:val="00C2136B"/>
    <w:rsid w:val="00C45116"/>
    <w:rsid w:val="00C472FB"/>
    <w:rsid w:val="00C53A12"/>
    <w:rsid w:val="00C65B6B"/>
    <w:rsid w:val="00C95955"/>
    <w:rsid w:val="00CA0D7B"/>
    <w:rsid w:val="00CA56C0"/>
    <w:rsid w:val="00CC682A"/>
    <w:rsid w:val="00CC6F70"/>
    <w:rsid w:val="00CD6DC2"/>
    <w:rsid w:val="00CD78D1"/>
    <w:rsid w:val="00CE341D"/>
    <w:rsid w:val="00CE3EBD"/>
    <w:rsid w:val="00CE652A"/>
    <w:rsid w:val="00D1772D"/>
    <w:rsid w:val="00D33578"/>
    <w:rsid w:val="00D35B15"/>
    <w:rsid w:val="00D4239F"/>
    <w:rsid w:val="00D75C14"/>
    <w:rsid w:val="00D80EE9"/>
    <w:rsid w:val="00DD1CDD"/>
    <w:rsid w:val="00DD1E49"/>
    <w:rsid w:val="00DD437C"/>
    <w:rsid w:val="00DE614F"/>
    <w:rsid w:val="00DE73AE"/>
    <w:rsid w:val="00E14FE1"/>
    <w:rsid w:val="00E23017"/>
    <w:rsid w:val="00E37556"/>
    <w:rsid w:val="00E54B86"/>
    <w:rsid w:val="00E83894"/>
    <w:rsid w:val="00E91308"/>
    <w:rsid w:val="00E96D56"/>
    <w:rsid w:val="00EA0F8C"/>
    <w:rsid w:val="00EA2A77"/>
    <w:rsid w:val="00EB4FCB"/>
    <w:rsid w:val="00ED3225"/>
    <w:rsid w:val="00EF278D"/>
    <w:rsid w:val="00EF3D80"/>
    <w:rsid w:val="00EF4E26"/>
    <w:rsid w:val="00F06135"/>
    <w:rsid w:val="00F20D4B"/>
    <w:rsid w:val="00F334BC"/>
    <w:rsid w:val="00F36A1A"/>
    <w:rsid w:val="00F4645A"/>
    <w:rsid w:val="00F60ADA"/>
    <w:rsid w:val="00F65D23"/>
    <w:rsid w:val="00F73E64"/>
    <w:rsid w:val="00F92A9D"/>
    <w:rsid w:val="00FA3C8D"/>
    <w:rsid w:val="00FB41D8"/>
    <w:rsid w:val="00FD0240"/>
    <w:rsid w:val="00FD2723"/>
    <w:rsid w:val="00FF0475"/>
    <w:rsid w:val="00FF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/>
    <o:shapelayout v:ext="edit">
      <o:idmap v:ext="edit" data="1"/>
    </o:shapelayout>
  </w:shapeDefaults>
  <w:decimalSymbol w:val="."/>
  <w:listSeparator w:val=","/>
  <w14:docId w14:val="00DE6524"/>
  <w15:docId w15:val="{AC1C0052-6FBF-4ABC-B842-6ABD5CD2F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44B8"/>
    <w:rPr>
      <w:lang w:val="en-GB"/>
    </w:rPr>
  </w:style>
  <w:style w:type="paragraph" w:styleId="Heading1">
    <w:name w:val="heading 1"/>
    <w:basedOn w:val="Normal"/>
    <w:next w:val="Normal"/>
    <w:qFormat/>
    <w:rsid w:val="006544B8"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051E6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544B8"/>
    <w:rPr>
      <w:color w:val="0000FF"/>
      <w:u w:val="single"/>
    </w:rPr>
  </w:style>
  <w:style w:type="paragraph" w:styleId="BodyText">
    <w:name w:val="Body Text"/>
    <w:basedOn w:val="Normal"/>
    <w:link w:val="BodyTextChar"/>
    <w:rsid w:val="006544B8"/>
    <w:rPr>
      <w:i/>
      <w:sz w:val="24"/>
    </w:rPr>
  </w:style>
  <w:style w:type="paragraph" w:styleId="Header">
    <w:name w:val="header"/>
    <w:basedOn w:val="Normal"/>
    <w:rsid w:val="006544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544B8"/>
    <w:pPr>
      <w:tabs>
        <w:tab w:val="center" w:pos="4320"/>
        <w:tab w:val="right" w:pos="8640"/>
      </w:tabs>
    </w:pPr>
  </w:style>
  <w:style w:type="character" w:customStyle="1" w:styleId="EmailStyle19">
    <w:name w:val="EmailStyle19"/>
    <w:rsid w:val="00186782"/>
    <w:rPr>
      <w:rFonts w:ascii="Arial" w:hAnsi="Arial" w:cs="Arial"/>
      <w:color w:val="000080"/>
      <w:sz w:val="20"/>
    </w:rPr>
  </w:style>
  <w:style w:type="paragraph" w:styleId="BalloonText">
    <w:name w:val="Balloon Text"/>
    <w:basedOn w:val="Normal"/>
    <w:semiHidden/>
    <w:rsid w:val="008332F0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D75C14"/>
    <w:rPr>
      <w:color w:val="800080"/>
      <w:u w:val="single"/>
    </w:rPr>
  </w:style>
  <w:style w:type="character" w:customStyle="1" w:styleId="Heading2Char">
    <w:name w:val="Heading 2 Char"/>
    <w:link w:val="Heading2"/>
    <w:semiHidden/>
    <w:rsid w:val="00051E6B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paragraph" w:styleId="BodyText2">
    <w:name w:val="Body Text 2"/>
    <w:basedOn w:val="Normal"/>
    <w:link w:val="BodyText2Char"/>
    <w:rsid w:val="00051E6B"/>
    <w:pPr>
      <w:spacing w:after="120" w:line="480" w:lineRule="auto"/>
    </w:pPr>
  </w:style>
  <w:style w:type="character" w:customStyle="1" w:styleId="BodyText2Char">
    <w:name w:val="Body Text 2 Char"/>
    <w:link w:val="BodyText2"/>
    <w:rsid w:val="00051E6B"/>
    <w:rPr>
      <w:lang w:val="en-GB"/>
    </w:rPr>
  </w:style>
  <w:style w:type="character" w:customStyle="1" w:styleId="BodyTextChar">
    <w:name w:val="Body Text Char"/>
    <w:link w:val="BodyText"/>
    <w:rsid w:val="00051E6B"/>
    <w:rPr>
      <w:i/>
      <w:sz w:val="24"/>
      <w:lang w:val="en-GB"/>
    </w:rPr>
  </w:style>
  <w:style w:type="character" w:customStyle="1" w:styleId="sbush">
    <w:name w:val="sbush"/>
    <w:rsid w:val="00051E6B"/>
    <w:rPr>
      <w:rFonts w:ascii="Arial" w:hAnsi="Arial" w:cs="Arial"/>
      <w:color w:val="000080"/>
      <w:sz w:val="20"/>
    </w:rPr>
  </w:style>
  <w:style w:type="character" w:customStyle="1" w:styleId="FooterChar">
    <w:name w:val="Footer Char"/>
    <w:link w:val="Footer"/>
    <w:uiPriority w:val="99"/>
    <w:rsid w:val="00051E6B"/>
    <w:rPr>
      <w:lang w:val="en-GB"/>
    </w:rPr>
  </w:style>
  <w:style w:type="paragraph" w:customStyle="1" w:styleId="Default">
    <w:name w:val="Default"/>
    <w:rsid w:val="00F334BC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64AA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0F8C"/>
    <w:rPr>
      <w:color w:val="808080"/>
    </w:rPr>
  </w:style>
  <w:style w:type="paragraph" w:styleId="ListParagraph">
    <w:name w:val="List Paragraph"/>
    <w:basedOn w:val="Normal"/>
    <w:uiPriority w:val="34"/>
    <w:qFormat/>
    <w:rsid w:val="00463FC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xdb">
    <w:name w:val="_xdb"/>
    <w:basedOn w:val="DefaultParagraphFont"/>
    <w:rsid w:val="00463FC9"/>
  </w:style>
  <w:style w:type="character" w:customStyle="1" w:styleId="xbe">
    <w:name w:val="_xbe"/>
    <w:basedOn w:val="DefaultParagraphFont"/>
    <w:rsid w:val="00463FC9"/>
  </w:style>
  <w:style w:type="character" w:styleId="UnresolvedMention">
    <w:name w:val="Unresolved Mention"/>
    <w:basedOn w:val="DefaultParagraphFont"/>
    <w:uiPriority w:val="99"/>
    <w:semiHidden/>
    <w:unhideWhenUsed/>
    <w:rsid w:val="003718C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E54B86"/>
    <w:rPr>
      <w:b/>
      <w:bCs/>
    </w:rPr>
  </w:style>
  <w:style w:type="paragraph" w:styleId="NormalWeb">
    <w:name w:val="Normal (Web)"/>
    <w:basedOn w:val="Normal"/>
    <w:uiPriority w:val="99"/>
    <w:unhideWhenUsed/>
    <w:rsid w:val="00CA56C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character" w:styleId="Emphasis">
    <w:name w:val="Emphasis"/>
    <w:basedOn w:val="DefaultParagraphFont"/>
    <w:qFormat/>
    <w:rsid w:val="00CA56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4029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29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93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8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17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5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lsph.utoronto.ca/programs/mph-health-promotion-and-epidemiology-practicu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4C81758A1264A0DA924EEE5DE4A2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DA764-0DD4-4B3F-9824-277CF131D007}"/>
      </w:docPartPr>
      <w:docPartBody>
        <w:p w:rsidR="00705EB5" w:rsidRDefault="00705EB5">
          <w:pPr>
            <w:pStyle w:val="24C81758A1264A0DA924EEE5DE4A2D21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0B2692647A2B4AD4A53E13CF0726A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C44B0-9818-4F78-8C52-66BC6E98680F}"/>
      </w:docPartPr>
      <w:docPartBody>
        <w:p w:rsidR="00705EB5" w:rsidRDefault="00705EB5">
          <w:pPr>
            <w:pStyle w:val="0B2692647A2B4AD4A53E13CF0726AD22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440CC53200964AB7AA74A9575CF4B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66D07-4433-4EAA-AC5F-90B106248F93}"/>
      </w:docPartPr>
      <w:docPartBody>
        <w:p w:rsidR="0033685F" w:rsidRDefault="0033685F" w:rsidP="0033685F">
          <w:pPr>
            <w:pStyle w:val="440CC53200964AB7AA74A9575CF4B945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891444A8320C44A6A8C1C7DDFFF7D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39979-7AED-416F-B1B9-C2C9A23D84B3}"/>
      </w:docPartPr>
      <w:docPartBody>
        <w:p w:rsidR="0033685F" w:rsidRDefault="0033685F" w:rsidP="0033685F">
          <w:pPr>
            <w:pStyle w:val="891444A8320C44A6A8C1C7DDFFF7DDA1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12FBBB240C164056BC27E2470375A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7510-B9B2-4838-A8A7-F9BB2BD357C9}"/>
      </w:docPartPr>
      <w:docPartBody>
        <w:p w:rsidR="00164913" w:rsidRDefault="00282735" w:rsidP="00282735">
          <w:pPr>
            <w:pStyle w:val="12FBBB240C164056BC27E2470375A36A"/>
          </w:pPr>
          <w:r w:rsidRPr="006F59F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05EB5"/>
    <w:rsid w:val="00070A1D"/>
    <w:rsid w:val="000C102B"/>
    <w:rsid w:val="00123C33"/>
    <w:rsid w:val="00164913"/>
    <w:rsid w:val="00226B3C"/>
    <w:rsid w:val="00282735"/>
    <w:rsid w:val="002F1167"/>
    <w:rsid w:val="00327CC5"/>
    <w:rsid w:val="0033685F"/>
    <w:rsid w:val="00356BA3"/>
    <w:rsid w:val="005910C3"/>
    <w:rsid w:val="00705EB5"/>
    <w:rsid w:val="00752BC9"/>
    <w:rsid w:val="007B26CF"/>
    <w:rsid w:val="008D3EC5"/>
    <w:rsid w:val="0095646B"/>
    <w:rsid w:val="00A92C11"/>
    <w:rsid w:val="00CC682A"/>
    <w:rsid w:val="00E635BC"/>
    <w:rsid w:val="00FA3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2735"/>
    <w:rPr>
      <w:color w:val="808080"/>
    </w:rPr>
  </w:style>
  <w:style w:type="paragraph" w:customStyle="1" w:styleId="24C81758A1264A0DA924EEE5DE4A2D21">
    <w:name w:val="24C81758A1264A0DA924EEE5DE4A2D21"/>
  </w:style>
  <w:style w:type="paragraph" w:customStyle="1" w:styleId="0B2692647A2B4AD4A53E13CF0726AD22">
    <w:name w:val="0B2692647A2B4AD4A53E13CF0726AD22"/>
  </w:style>
  <w:style w:type="paragraph" w:customStyle="1" w:styleId="440CC53200964AB7AA74A9575CF4B945">
    <w:name w:val="440CC53200964AB7AA74A9575CF4B945"/>
    <w:rsid w:val="0033685F"/>
    <w:pPr>
      <w:spacing w:after="160" w:line="259" w:lineRule="auto"/>
    </w:pPr>
    <w:rPr>
      <w:lang w:val="en-CA" w:eastAsia="en-CA"/>
    </w:rPr>
  </w:style>
  <w:style w:type="paragraph" w:customStyle="1" w:styleId="891444A8320C44A6A8C1C7DDFFF7DDA1">
    <w:name w:val="891444A8320C44A6A8C1C7DDFFF7DDA1"/>
    <w:rsid w:val="0033685F"/>
    <w:pPr>
      <w:spacing w:after="160" w:line="259" w:lineRule="auto"/>
    </w:pPr>
    <w:rPr>
      <w:lang w:val="en-CA" w:eastAsia="en-CA"/>
    </w:rPr>
  </w:style>
  <w:style w:type="paragraph" w:customStyle="1" w:styleId="12FBBB240C164056BC27E2470375A36A">
    <w:name w:val="12FBBB240C164056BC27E2470375A36A"/>
    <w:rsid w:val="00282735"/>
    <w:pPr>
      <w:spacing w:after="160" w:line="259" w:lineRule="auto"/>
    </w:pPr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4D000A6A13974FB2B911E8660B2CF2" ma:contentTypeVersion="15" ma:contentTypeDescription="Create a new document." ma:contentTypeScope="" ma:versionID="d33fcf2f0f322e26001a75692c1e8a2a">
  <xsd:schema xmlns:xsd="http://www.w3.org/2001/XMLSchema" xmlns:xs="http://www.w3.org/2001/XMLSchema" xmlns:p="http://schemas.microsoft.com/office/2006/metadata/properties" xmlns:ns1="http://schemas.microsoft.com/sharepoint/v3" xmlns:ns3="19cdc977-e281-415c-abcf-6c6cc6d2682f" xmlns:ns4="90ff8225-4c1f-4d36-8fec-106798a660b4" targetNamespace="http://schemas.microsoft.com/office/2006/metadata/properties" ma:root="true" ma:fieldsID="a5ba46245945274f7d6a582eb0d62d69" ns1:_="" ns3:_="" ns4:_="">
    <xsd:import namespace="http://schemas.microsoft.com/sharepoint/v3"/>
    <xsd:import namespace="19cdc977-e281-415c-abcf-6c6cc6d2682f"/>
    <xsd:import namespace="90ff8225-4c1f-4d36-8fec-106798a660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dc977-e281-415c-abcf-6c6cc6d26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f8225-4c1f-4d36-8fec-106798a660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03B637-E70A-4FEC-86F1-F65B2DF461B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DBA444D-741C-4965-8D01-F6EC8E3F81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5CB73A-9306-45B7-8447-D950C63C47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cdc977-e281-415c-abcf-6c6cc6d2682f"/>
    <ds:schemaRef ds:uri="90ff8225-4c1f-4d36-8fec-106798a660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27AC96-87BD-48ED-9B75-0F01E5A8FE6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50</Words>
  <Characters>4345</Characters>
  <Application>Microsoft Office Word</Application>
  <DocSecurity>0</DocSecurity>
  <Lines>3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his letter is a short, welcoming cover letter</vt:lpstr>
    </vt:vector>
  </TitlesOfParts>
  <Company>University of Toronto</Company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his letter is a short, welcoming cover letter</dc:title>
  <dc:creator>DLSPH PRA</dc:creator>
  <cp:lastModifiedBy>Sarah Ko</cp:lastModifiedBy>
  <cp:revision>7</cp:revision>
  <cp:lastPrinted>2020-08-31T00:28:00Z</cp:lastPrinted>
  <dcterms:created xsi:type="dcterms:W3CDTF">2025-11-04T16:13:00Z</dcterms:created>
  <dcterms:modified xsi:type="dcterms:W3CDTF">2025-11-04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4D000A6A13974FB2B911E8660B2CF2</vt:lpwstr>
  </property>
</Properties>
</file>